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BBC7C" w14:textId="68EAA0FB" w:rsidR="00894542" w:rsidRPr="00FA2737" w:rsidRDefault="00894542" w:rsidP="00894542">
      <w:pPr>
        <w:pStyle w:val="Heading1"/>
        <w:spacing w:before="0" w:after="0"/>
        <w:jc w:val="center"/>
      </w:pPr>
      <w:r>
        <w:t xml:space="preserve">CSS Layout - Flexbox </w:t>
      </w:r>
      <w:r w:rsidR="00AA7938">
        <w:t>– Lab</w:t>
      </w:r>
    </w:p>
    <w:p w14:paraId="2F5AD962" w14:textId="5BF6BBFD" w:rsidR="00894542" w:rsidRDefault="00894542" w:rsidP="00894542">
      <w:pPr>
        <w:spacing w:before="0" w:after="0"/>
        <w:jc w:val="center"/>
      </w:pPr>
      <w:r>
        <w:br/>
      </w:r>
      <w:r w:rsidRPr="00705B4F">
        <w:t xml:space="preserve">Problems for exercises and homework for the </w:t>
      </w:r>
      <w:hyperlink r:id="rId11" w:history="1">
        <w:r w:rsidRPr="00705B4F">
          <w:rPr>
            <w:rStyle w:val="Hyperlink"/>
          </w:rPr>
          <w:t>"</w:t>
        </w:r>
        <w:r w:rsidRPr="00705B4F">
          <w:rPr>
            <w:rStyle w:val="Hyperlink"/>
            <w:noProof/>
          </w:rPr>
          <w:t xml:space="preserve">HTML </w:t>
        </w:r>
        <w:r w:rsidRPr="00705B4F">
          <w:rPr>
            <w:rStyle w:val="Hyperlink"/>
          </w:rPr>
          <w:t xml:space="preserve">and </w:t>
        </w:r>
        <w:r w:rsidRPr="00705B4F">
          <w:rPr>
            <w:rStyle w:val="Hyperlink"/>
            <w:noProof/>
          </w:rPr>
          <w:t>CSS</w:t>
        </w:r>
        <w:r w:rsidRPr="00705B4F">
          <w:rPr>
            <w:rStyle w:val="Hyperlink"/>
          </w:rPr>
          <w:t xml:space="preserve">" course @ </w:t>
        </w:r>
        <w:r w:rsidRPr="00705B4F">
          <w:rPr>
            <w:rStyle w:val="Hyperlink"/>
            <w:noProof/>
          </w:rPr>
          <w:t>SoftUni</w:t>
        </w:r>
      </w:hyperlink>
      <w:r w:rsidRPr="00705B4F">
        <w:t>.</w:t>
      </w:r>
      <w:r>
        <w:br/>
      </w:r>
    </w:p>
    <w:p w14:paraId="4B525380" w14:textId="77777777" w:rsidR="00894542" w:rsidRDefault="00894542" w:rsidP="00894542">
      <w:pPr>
        <w:pStyle w:val="Heading1"/>
      </w:pPr>
      <w:r>
        <w:t>Topics Covered</w:t>
      </w:r>
    </w:p>
    <w:p w14:paraId="305A399B" w14:textId="77777777" w:rsidR="00894542" w:rsidRPr="00411E48" w:rsidRDefault="003C0DBC" w:rsidP="00894542">
      <w:hyperlink r:id="rId12" w:history="1">
        <w:r w:rsidR="00894542" w:rsidRPr="00411E48">
          <w:rPr>
            <w:rStyle w:val="Hyperlink"/>
          </w:rPr>
          <w:t>Flexbox</w:t>
        </w:r>
      </w:hyperlink>
      <w:r w:rsidR="00894542" w:rsidRPr="00411E48">
        <w:t> is a one-dimensional layout method for arranging items in rows or columns. Items </w:t>
      </w:r>
      <w:r w:rsidR="00894542" w:rsidRPr="00411E48">
        <w:rPr>
          <w:i/>
          <w:iCs/>
        </w:rPr>
        <w:t>flex</w:t>
      </w:r>
      <w:r w:rsidR="00894542" w:rsidRPr="00411E48">
        <w:t> (expand) to fill additional space or shrink to fit into smaller spaces. This article explains all the fundamentals.</w:t>
      </w:r>
    </w:p>
    <w:p w14:paraId="1060BC90" w14:textId="77777777" w:rsidR="00894542" w:rsidRDefault="00894542" w:rsidP="00894542">
      <w:pPr>
        <w:pStyle w:val="Heading1"/>
      </w:pPr>
      <w:r>
        <w:t>Resources</w:t>
      </w:r>
    </w:p>
    <w:p w14:paraId="6A2E9E33" w14:textId="77777777" w:rsidR="00894542" w:rsidRDefault="0089454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Flexbox MDN</w:t>
      </w:r>
    </w:p>
    <w:p w14:paraId="19780C15" w14:textId="77777777" w:rsidR="00894542" w:rsidRPr="00411E48" w:rsidRDefault="003C0DBC">
      <w:pPr>
        <w:pStyle w:val="ListParagraph"/>
        <w:numPr>
          <w:ilvl w:val="1"/>
          <w:numId w:val="4"/>
        </w:numPr>
        <w:rPr>
          <w:lang w:val="bg-BG"/>
        </w:rPr>
      </w:pPr>
      <w:hyperlink r:id="rId13" w:history="1">
        <w:r w:rsidR="00894542" w:rsidRPr="00D47861">
          <w:rPr>
            <w:rStyle w:val="Hyperlink"/>
          </w:rPr>
          <w:t>https://developer.mozilla.org/en-US/docs/Learn/CSS/CSS_layout/Flexbox</w:t>
        </w:r>
      </w:hyperlink>
      <w:r w:rsidR="00894542">
        <w:br/>
      </w:r>
    </w:p>
    <w:p w14:paraId="2D743747" w14:textId="77777777" w:rsidR="00894542" w:rsidRPr="00411E48" w:rsidRDefault="00894542">
      <w:pPr>
        <w:pStyle w:val="ListParagraph"/>
        <w:numPr>
          <w:ilvl w:val="0"/>
          <w:numId w:val="4"/>
        </w:numPr>
        <w:rPr>
          <w:lang w:val="bg-BG"/>
        </w:rPr>
      </w:pPr>
      <w:r w:rsidRPr="00411E48">
        <w:rPr>
          <w:b/>
          <w:bCs/>
        </w:rPr>
        <w:t>A Complete Guide to Flexbox</w:t>
      </w:r>
      <w:r>
        <w:t xml:space="preserve"> </w:t>
      </w:r>
    </w:p>
    <w:p w14:paraId="5E797ABA" w14:textId="77777777" w:rsidR="00894542" w:rsidRPr="00411E48" w:rsidRDefault="003C0DBC">
      <w:pPr>
        <w:pStyle w:val="ListParagraph"/>
        <w:numPr>
          <w:ilvl w:val="1"/>
          <w:numId w:val="4"/>
        </w:numPr>
        <w:rPr>
          <w:lang w:val="bg-BG"/>
        </w:rPr>
      </w:pPr>
      <w:hyperlink r:id="rId14" w:history="1">
        <w:r w:rsidR="00894542" w:rsidRPr="00D47861">
          <w:rPr>
            <w:rStyle w:val="Hyperlink"/>
          </w:rPr>
          <w:t>https://css-tricks.com/snippets/css/a-guide-to-flexbox/</w:t>
        </w:r>
      </w:hyperlink>
      <w:r w:rsidR="00894542">
        <w:br/>
      </w:r>
    </w:p>
    <w:p w14:paraId="75662CE6" w14:textId="77777777" w:rsidR="00894542" w:rsidRDefault="00894542">
      <w:pPr>
        <w:pStyle w:val="ListParagraph"/>
        <w:numPr>
          <w:ilvl w:val="0"/>
          <w:numId w:val="4"/>
        </w:numPr>
        <w:rPr>
          <w:b/>
          <w:bCs/>
        </w:rPr>
      </w:pPr>
      <w:r w:rsidRPr="00411E48">
        <w:rPr>
          <w:b/>
          <w:bCs/>
        </w:rPr>
        <w:t>An Interactive Guide to Flexbox</w:t>
      </w:r>
    </w:p>
    <w:p w14:paraId="0221F25E" w14:textId="5C55622E" w:rsidR="001A29DA" w:rsidRDefault="003C0DBC">
      <w:pPr>
        <w:pStyle w:val="ListParagraph"/>
        <w:numPr>
          <w:ilvl w:val="1"/>
          <w:numId w:val="4"/>
        </w:numPr>
      </w:pPr>
      <w:hyperlink r:id="rId15" w:history="1">
        <w:r w:rsidR="00894542" w:rsidRPr="00D47861">
          <w:rPr>
            <w:rStyle w:val="Hyperlink"/>
          </w:rPr>
          <w:t>https://www.joshwcomeau.com/css/interactive-guide-to-flexbox/</w:t>
        </w:r>
      </w:hyperlink>
      <w:r w:rsidR="001A29DA">
        <w:br/>
      </w:r>
    </w:p>
    <w:p w14:paraId="07B36C49" w14:textId="35D303DB" w:rsidR="001A29DA" w:rsidRPr="001A29DA" w:rsidRDefault="001A29DA">
      <w:pPr>
        <w:pStyle w:val="ListParagraph"/>
        <w:numPr>
          <w:ilvl w:val="0"/>
          <w:numId w:val="4"/>
        </w:numPr>
        <w:rPr>
          <w:b/>
          <w:bCs/>
        </w:rPr>
      </w:pPr>
      <w:bookmarkStart w:id="0" w:name="_Hlk164345950"/>
      <w:r w:rsidRPr="001A29DA">
        <w:rPr>
          <w:b/>
          <w:bCs/>
          <w:lang w:val="en-GB"/>
        </w:rPr>
        <w:t xml:space="preserve">Flexbox </w:t>
      </w:r>
      <w:r w:rsidR="00934122">
        <w:rPr>
          <w:b/>
          <w:bCs/>
          <w:lang w:val="en-GB"/>
        </w:rPr>
        <w:t>c</w:t>
      </w:r>
      <w:r w:rsidRPr="001A29DA">
        <w:rPr>
          <w:b/>
          <w:bCs/>
          <w:lang w:val="en-GB"/>
        </w:rPr>
        <w:t>heat sheet</w:t>
      </w:r>
    </w:p>
    <w:p w14:paraId="06086959" w14:textId="7F52EDE7" w:rsidR="001A29DA" w:rsidRDefault="003C0DBC">
      <w:pPr>
        <w:pStyle w:val="ListParagraph"/>
        <w:numPr>
          <w:ilvl w:val="1"/>
          <w:numId w:val="4"/>
        </w:numPr>
      </w:pPr>
      <w:hyperlink r:id="rId16" w:history="1">
        <w:r w:rsidR="001A29DA" w:rsidRPr="00D47861">
          <w:rPr>
            <w:rStyle w:val="Hyperlink"/>
          </w:rPr>
          <w:t>https://codepen.io/kdankov/pen/QWoVyZJ</w:t>
        </w:r>
      </w:hyperlink>
    </w:p>
    <w:bookmarkEnd w:id="0"/>
    <w:p w14:paraId="6BD57301" w14:textId="52A45973" w:rsidR="00894542" w:rsidRDefault="00894542" w:rsidP="001A29DA">
      <w:pPr>
        <w:pStyle w:val="ListParagraph"/>
        <w:ind w:left="1440"/>
      </w:pPr>
      <w:r>
        <w:br/>
      </w:r>
    </w:p>
    <w:p w14:paraId="3034A846" w14:textId="03142495" w:rsidR="00894542" w:rsidRDefault="00894542">
      <w:pPr>
        <w:spacing w:before="0" w:after="200"/>
      </w:pPr>
      <w:r>
        <w:br w:type="page"/>
      </w:r>
    </w:p>
    <w:p w14:paraId="36C0C0E2" w14:textId="37BC55A4" w:rsidR="00E44B51" w:rsidRDefault="0025099E" w:rsidP="002C2378">
      <w:pPr>
        <w:pStyle w:val="Heading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d</w:t>
      </w:r>
      <w:r w:rsidR="00C6651E">
        <w:t>isplay</w:t>
      </w:r>
      <w:r w:rsidR="00743247">
        <w:t>:</w:t>
      </w:r>
      <w:r w:rsidR="00C6651E">
        <w:t xml:space="preserve"> </w:t>
      </w:r>
      <w:r w:rsidR="00743247">
        <w:t>f</w:t>
      </w:r>
      <w:r w:rsidR="00C6651E">
        <w:t>lex</w:t>
      </w:r>
      <w:r w:rsidR="00743247">
        <w:t>;</w:t>
      </w:r>
    </w:p>
    <w:p w14:paraId="7CE497F0" w14:textId="41A12827" w:rsidR="00691852" w:rsidRDefault="00D71497" w:rsidP="00691852">
      <w:r w:rsidRPr="00D71497">
        <w:rPr>
          <w:noProof/>
        </w:rPr>
        <w:drawing>
          <wp:inline distT="0" distB="0" distL="0" distR="0" wp14:anchorId="5E8E29F9" wp14:editId="4ABDDC35">
            <wp:extent cx="6596097" cy="1409700"/>
            <wp:effectExtent l="12700" t="12700" r="825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106D9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bookmarkStart w:id="1" w:name="_Hlk167088906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549F036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709108E1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70E8199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528E86C0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40D4481F" w14:textId="77777777" w:rsidR="00743247" w:rsidRPr="00990DD7" w:rsidRDefault="00743247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2ADF94F8" w14:textId="62CF9C30" w:rsidR="00743247" w:rsidRPr="00990DD7" w:rsidRDefault="00743247">
      <w:pPr>
        <w:numPr>
          <w:ilvl w:val="1"/>
          <w:numId w:val="5"/>
        </w:numPr>
        <w:spacing w:before="0" w:after="0"/>
      </w:pPr>
      <w:r w:rsidRPr="00990DD7">
        <w:t xml:space="preserve">Create an HTML document named </w:t>
      </w:r>
      <w:bookmarkStart w:id="2" w:name="_Hlk167275742"/>
      <w:r>
        <w:rPr>
          <w:b/>
          <w:bCs/>
          <w:lang w:val="en-GB"/>
        </w:rPr>
        <w:t>display-flex</w:t>
      </w:r>
      <w:bookmarkEnd w:id="2"/>
      <w:r w:rsidRPr="00990DD7">
        <w:rPr>
          <w:b/>
          <w:bCs/>
        </w:rPr>
        <w:t>.html</w:t>
      </w:r>
    </w:p>
    <w:p w14:paraId="5E62C16A" w14:textId="222238EC" w:rsidR="00743247" w:rsidRPr="00CE30A8" w:rsidRDefault="00743247">
      <w:pPr>
        <w:numPr>
          <w:ilvl w:val="1"/>
          <w:numId w:val="5"/>
        </w:numPr>
        <w:spacing w:before="0" w:after="0"/>
      </w:pPr>
      <w:r w:rsidRPr="00990DD7">
        <w:t xml:space="preserve">Create a CSS file named </w:t>
      </w:r>
      <w:r>
        <w:rPr>
          <w:b/>
          <w:bCs/>
          <w:lang w:val="en-GB"/>
        </w:rPr>
        <w:t>display-flex</w:t>
      </w:r>
      <w:r w:rsidRPr="00990DD7">
        <w:rPr>
          <w:b/>
          <w:bCs/>
        </w:rPr>
        <w:t>.css</w:t>
      </w:r>
      <w:r w:rsidR="00CE30A8">
        <w:rPr>
          <w:b/>
          <w:bCs/>
        </w:rPr>
        <w:br/>
      </w:r>
    </w:p>
    <w:p w14:paraId="56F6B0BA" w14:textId="6C876B09" w:rsidR="00CE30A8" w:rsidRPr="00CE30A8" w:rsidRDefault="00CE30A8">
      <w:pPr>
        <w:numPr>
          <w:ilvl w:val="0"/>
          <w:numId w:val="5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7B549417" w14:textId="25B6DAD8" w:rsidR="00CE30A8" w:rsidRPr="00CE30A8" w:rsidRDefault="00CE30A8">
      <w:pPr>
        <w:numPr>
          <w:ilvl w:val="1"/>
          <w:numId w:val="5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71DAB00F" w14:textId="0155EF9E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 xml:space="preserve">Create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</w:p>
    <w:p w14:paraId="0FAE1236" w14:textId="128D8044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>Create 3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2F0F0D57" w14:textId="62105A34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>Add text to the .flex-item elements as shown on the screenshot</w:t>
      </w:r>
      <w:r>
        <w:rPr>
          <w:lang w:val="en-GB"/>
        </w:rPr>
        <w:br/>
      </w:r>
    </w:p>
    <w:p w14:paraId="4A52B5AC" w14:textId="0D027A65" w:rsidR="00CE30A8" w:rsidRPr="00CE30A8" w:rsidRDefault="00CE30A8">
      <w:pPr>
        <w:numPr>
          <w:ilvl w:val="0"/>
          <w:numId w:val="5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2E995902" w14:textId="741F2CE5" w:rsidR="00CE30A8" w:rsidRPr="00CE30A8" w:rsidRDefault="00CE30A8">
      <w:pPr>
        <w:numPr>
          <w:ilvl w:val="1"/>
          <w:numId w:val="5"/>
        </w:numPr>
        <w:spacing w:before="0" w:after="0"/>
      </w:pPr>
      <w:r w:rsidRPr="00CE30A8">
        <w:rPr>
          <w:lang w:val="en-GB"/>
        </w:rPr>
        <w:t>Add the following styles the .flex-container element</w:t>
      </w:r>
      <w:r>
        <w:rPr>
          <w:lang w:val="en-GB"/>
        </w:rPr>
        <w:t>:</w:t>
      </w:r>
    </w:p>
    <w:p w14:paraId="36BD7933" w14:textId="167F4323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Width – 400px</w:t>
      </w:r>
    </w:p>
    <w:p w14:paraId="394EA74A" w14:textId="346E5A2E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Padding – 1em</w:t>
      </w:r>
    </w:p>
    <w:p w14:paraId="283CA709" w14:textId="7E1D13CB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order – 2px solid blue</w:t>
      </w:r>
    </w:p>
    <w:p w14:paraId="16A82F86" w14:textId="05B6BDCD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Display – flex</w:t>
      </w:r>
      <w:r>
        <w:rPr>
          <w:lang w:val="en-GB"/>
        </w:rPr>
        <w:br/>
      </w:r>
    </w:p>
    <w:p w14:paraId="6A185716" w14:textId="5DC89C40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>Add the following styles to the .flex-item elements inside the .flex-container element:</w:t>
      </w:r>
    </w:p>
    <w:p w14:paraId="523BDE36" w14:textId="06C812A6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ackground - #eee</w:t>
      </w:r>
    </w:p>
    <w:p w14:paraId="7F62B196" w14:textId="17929CBF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Padding – 20px</w:t>
      </w:r>
    </w:p>
    <w:p w14:paraId="41207960" w14:textId="14401284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order – 2px solid #000</w:t>
      </w:r>
    </w:p>
    <w:p w14:paraId="69E69D14" w14:textId="77777777" w:rsidR="00CE30A8" w:rsidRPr="00CE30A8" w:rsidRDefault="00CE30A8" w:rsidP="00CE30A8">
      <w:pPr>
        <w:spacing w:before="0" w:after="0"/>
        <w:ind w:left="2160"/>
      </w:pPr>
    </w:p>
    <w:p w14:paraId="139AF9F4" w14:textId="77777777" w:rsidR="00CE30A8" w:rsidRPr="00CE30A8" w:rsidRDefault="00CE30A8" w:rsidP="00CE30A8">
      <w:pPr>
        <w:spacing w:before="0" w:after="0"/>
        <w:ind w:left="2160"/>
      </w:pPr>
    </w:p>
    <w:p w14:paraId="2E8B5D83" w14:textId="77777777" w:rsidR="00CE30A8" w:rsidRPr="00C87B8D" w:rsidRDefault="00CE30A8" w:rsidP="00CE30A8">
      <w:pPr>
        <w:spacing w:before="0" w:after="0"/>
      </w:pPr>
    </w:p>
    <w:bookmarkEnd w:id="1"/>
    <w:p w14:paraId="73A5E0D1" w14:textId="3DAEB8A6" w:rsidR="00253D58" w:rsidRDefault="00253D58">
      <w:pPr>
        <w:spacing w:before="0" w:after="200"/>
      </w:pPr>
      <w:r>
        <w:br w:type="page"/>
      </w:r>
    </w:p>
    <w:p w14:paraId="4DFE54F5" w14:textId="4223C83B" w:rsidR="00C6651E" w:rsidRDefault="00C6651E" w:rsidP="00D47C8F">
      <w:pPr>
        <w:pStyle w:val="Heading1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f</w:t>
      </w:r>
      <w:r>
        <w:t>lex</w:t>
      </w:r>
      <w:r w:rsidR="00743247">
        <w:t>-d</w:t>
      </w:r>
      <w:r>
        <w:t>irection</w:t>
      </w:r>
    </w:p>
    <w:p w14:paraId="7A877948" w14:textId="29145BCF" w:rsidR="008D531D" w:rsidRPr="003F1167" w:rsidRDefault="00743247" w:rsidP="003F1167">
      <w:r w:rsidRPr="00D71497">
        <w:rPr>
          <w:noProof/>
        </w:rPr>
        <w:drawing>
          <wp:inline distT="0" distB="0" distL="0" distR="0" wp14:anchorId="02178470" wp14:editId="371080D8">
            <wp:extent cx="6622838" cy="2641600"/>
            <wp:effectExtent l="12700" t="12700" r="6985" b="12700"/>
            <wp:docPr id="193680319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03190" name="Картина 1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956"/>
                    <a:stretch/>
                  </pic:blipFill>
                  <pic:spPr bwMode="auto">
                    <a:xfrm>
                      <a:off x="0" y="0"/>
                      <a:ext cx="6624298" cy="26421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F1F27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A3AE5F2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50945964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6636416B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4A789BE2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10010A2A" w14:textId="77777777" w:rsidR="00743247" w:rsidRPr="00990DD7" w:rsidRDefault="00743247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2EFB7AA" w14:textId="5FCD3F4D" w:rsidR="00743247" w:rsidRPr="00990DD7" w:rsidRDefault="00743247">
      <w:pPr>
        <w:numPr>
          <w:ilvl w:val="1"/>
          <w:numId w:val="6"/>
        </w:numPr>
        <w:spacing w:before="0" w:after="0"/>
      </w:pPr>
      <w:r w:rsidRPr="00990DD7">
        <w:t xml:space="preserve">Create an HTML document named </w:t>
      </w:r>
      <w:bookmarkStart w:id="3" w:name="_Hlk167275757"/>
      <w:r>
        <w:rPr>
          <w:b/>
          <w:bCs/>
          <w:lang w:val="en-GB"/>
        </w:rPr>
        <w:t>flex-direction</w:t>
      </w:r>
      <w:bookmarkEnd w:id="3"/>
      <w:r w:rsidRPr="00990DD7">
        <w:rPr>
          <w:b/>
          <w:bCs/>
        </w:rPr>
        <w:t>.html</w:t>
      </w:r>
    </w:p>
    <w:p w14:paraId="1165B666" w14:textId="3A8F9601" w:rsidR="00743247" w:rsidRPr="00807DAA" w:rsidRDefault="00743247">
      <w:pPr>
        <w:numPr>
          <w:ilvl w:val="1"/>
          <w:numId w:val="6"/>
        </w:numPr>
        <w:spacing w:before="0" w:after="0"/>
      </w:pPr>
      <w:r w:rsidRPr="00990DD7">
        <w:t xml:space="preserve">Create a CSS file named </w:t>
      </w:r>
      <w:r>
        <w:rPr>
          <w:b/>
          <w:bCs/>
          <w:lang w:val="en-GB"/>
        </w:rPr>
        <w:t>flex-direction</w:t>
      </w:r>
      <w:r w:rsidRPr="00990DD7">
        <w:rPr>
          <w:b/>
          <w:bCs/>
        </w:rPr>
        <w:t>.css</w:t>
      </w:r>
      <w:r w:rsidR="00807DAA">
        <w:rPr>
          <w:b/>
          <w:bCs/>
        </w:rPr>
        <w:br/>
      </w:r>
    </w:p>
    <w:p w14:paraId="1D91E5AF" w14:textId="77777777" w:rsidR="00807DAA" w:rsidRPr="00CE30A8" w:rsidRDefault="00807DAA">
      <w:pPr>
        <w:numPr>
          <w:ilvl w:val="0"/>
          <w:numId w:val="6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1252CE4" w14:textId="77777777" w:rsidR="00807DAA" w:rsidRPr="00807DAA" w:rsidRDefault="00807DAA">
      <w:pPr>
        <w:numPr>
          <w:ilvl w:val="1"/>
          <w:numId w:val="6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A37D0CB" w14:textId="11730347" w:rsidR="00807DAA" w:rsidRPr="00CE30A8" w:rsidRDefault="00807DAA">
      <w:pPr>
        <w:numPr>
          <w:ilvl w:val="1"/>
          <w:numId w:val="6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1A51A470" w14:textId="5B026637" w:rsidR="00807DAA" w:rsidRPr="00CE30A8" w:rsidRDefault="00807DAA">
      <w:pPr>
        <w:numPr>
          <w:ilvl w:val="2"/>
          <w:numId w:val="6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491E0D81" w14:textId="77777777" w:rsidR="00807DAA" w:rsidRPr="00CE30A8" w:rsidRDefault="00807DAA">
      <w:pPr>
        <w:numPr>
          <w:ilvl w:val="2"/>
          <w:numId w:val="6"/>
        </w:numPr>
        <w:spacing w:before="0" w:after="0"/>
      </w:pPr>
      <w:r>
        <w:rPr>
          <w:lang w:val="en-GB"/>
        </w:rPr>
        <w:t>Add text to the .flex-item elements as shown on the screenshot</w:t>
      </w:r>
      <w:r>
        <w:rPr>
          <w:lang w:val="en-GB"/>
        </w:rPr>
        <w:br/>
      </w:r>
    </w:p>
    <w:p w14:paraId="20F8E186" w14:textId="77777777" w:rsidR="00807DAA" w:rsidRPr="00CE30A8" w:rsidRDefault="00807DAA">
      <w:pPr>
        <w:numPr>
          <w:ilvl w:val="0"/>
          <w:numId w:val="6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7AEF81D" w14:textId="4776F538" w:rsidR="00710A41" w:rsidRPr="00710A41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Copy the styles from Task 1</w:t>
      </w:r>
    </w:p>
    <w:p w14:paraId="0880B097" w14:textId="77777777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Create a new class “flex-direction-row” with the following styles</w:t>
      </w:r>
    </w:p>
    <w:p w14:paraId="4C033904" w14:textId="77777777" w:rsid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row</w:t>
      </w:r>
    </w:p>
    <w:p w14:paraId="3F690535" w14:textId="5F331DD8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Create a new class “flex-direction-row-reverse” with the following styles</w:t>
      </w:r>
    </w:p>
    <w:p w14:paraId="3AF9883D" w14:textId="068B82C4" w:rsid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row-reverse</w:t>
      </w:r>
    </w:p>
    <w:p w14:paraId="01C67B08" w14:textId="236E5949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Create a new class “flex-direction-column” with the following styles</w:t>
      </w:r>
    </w:p>
    <w:p w14:paraId="26616759" w14:textId="04EB5846" w:rsidR="00710A41" w:rsidRP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column</w:t>
      </w:r>
    </w:p>
    <w:p w14:paraId="06F090C6" w14:textId="00920725" w:rsidR="00807DAA" w:rsidRPr="00CE30A8" w:rsidRDefault="00710A41">
      <w:pPr>
        <w:numPr>
          <w:ilvl w:val="1"/>
          <w:numId w:val="6"/>
        </w:numPr>
        <w:spacing w:before="0" w:after="0"/>
      </w:pPr>
      <w:bookmarkStart w:id="4" w:name="_Hlk167276592"/>
      <w:r>
        <w:rPr>
          <w:lang w:val="en-GB"/>
        </w:rPr>
        <w:t>Create a new class “flex-direction-column-reverse” with the following styles</w:t>
      </w:r>
    </w:p>
    <w:p w14:paraId="60BB6654" w14:textId="2E0073AA" w:rsidR="00710A41" w:rsidRP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column-reverse</w:t>
      </w:r>
      <w:r>
        <w:rPr>
          <w:lang w:val="en-GB"/>
        </w:rPr>
        <w:br/>
      </w:r>
    </w:p>
    <w:p w14:paraId="5673B9D7" w14:textId="2C5E055C" w:rsidR="00710A41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4"/>
    <w:p w14:paraId="74BB0AB3" w14:textId="4914C9AD" w:rsidR="004D4489" w:rsidRDefault="00253D58" w:rsidP="00C61822">
      <w:pPr>
        <w:numPr>
          <w:ilvl w:val="1"/>
          <w:numId w:val="6"/>
        </w:numPr>
        <w:spacing w:before="0" w:after="0"/>
      </w:pPr>
      <w:r>
        <w:br w:type="page"/>
      </w:r>
      <w:r w:rsidR="004D4489">
        <w:lastRenderedPageBreak/>
        <w:t>Property</w:t>
      </w:r>
      <w:r w:rsidR="00743247">
        <w:t xml:space="preserve"> –</w:t>
      </w:r>
      <w:r w:rsidR="004D4489">
        <w:t xml:space="preserve"> </w:t>
      </w:r>
      <w:r w:rsidR="00743247">
        <w:t>f</w:t>
      </w:r>
      <w:r w:rsidR="004D4489">
        <w:t>lex</w:t>
      </w:r>
      <w:r w:rsidR="00743247">
        <w:t>-w</w:t>
      </w:r>
      <w:r w:rsidR="004D4489">
        <w:t>rap</w:t>
      </w:r>
    </w:p>
    <w:p w14:paraId="77BC1D34" w14:textId="0FA3624D" w:rsidR="008D531D" w:rsidRPr="003F1167" w:rsidRDefault="00743247" w:rsidP="003F1167">
      <w:r w:rsidRPr="00D71497">
        <w:rPr>
          <w:noProof/>
        </w:rPr>
        <w:drawing>
          <wp:inline distT="0" distB="0" distL="0" distR="0" wp14:anchorId="4C1059FF" wp14:editId="538882D8">
            <wp:extent cx="6622838" cy="2133600"/>
            <wp:effectExtent l="12700" t="12700" r="6985" b="12700"/>
            <wp:docPr id="141868205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682059" name="Картина 1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27"/>
                    <a:stretch/>
                  </pic:blipFill>
                  <pic:spPr bwMode="auto">
                    <a:xfrm>
                      <a:off x="0" y="0"/>
                      <a:ext cx="6624298" cy="2134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FED86D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0C186C5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6B5BFDBE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43225B7B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181C6876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14E02420" w14:textId="77777777" w:rsidR="00743247" w:rsidRPr="00990DD7" w:rsidRDefault="00743247">
      <w:pPr>
        <w:numPr>
          <w:ilvl w:val="0"/>
          <w:numId w:val="7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5D6AE5F" w14:textId="39B00084" w:rsidR="00743247" w:rsidRPr="00990DD7" w:rsidRDefault="00743247">
      <w:pPr>
        <w:numPr>
          <w:ilvl w:val="1"/>
          <w:numId w:val="7"/>
        </w:numPr>
        <w:spacing w:before="0" w:after="0"/>
      </w:pPr>
      <w:r w:rsidRPr="00990DD7">
        <w:t xml:space="preserve">Create an HTML document named </w:t>
      </w:r>
      <w:bookmarkStart w:id="5" w:name="_Hlk167275771"/>
      <w:r>
        <w:rPr>
          <w:b/>
          <w:bCs/>
          <w:lang w:val="en-GB"/>
        </w:rPr>
        <w:t>flex-wrap</w:t>
      </w:r>
      <w:bookmarkEnd w:id="5"/>
      <w:r w:rsidRPr="00990DD7">
        <w:rPr>
          <w:b/>
          <w:bCs/>
        </w:rPr>
        <w:t>.html</w:t>
      </w:r>
    </w:p>
    <w:p w14:paraId="47EC6F0B" w14:textId="714473E8" w:rsidR="00743247" w:rsidRPr="00C87B8D" w:rsidRDefault="00743247">
      <w:pPr>
        <w:numPr>
          <w:ilvl w:val="1"/>
          <w:numId w:val="7"/>
        </w:numPr>
        <w:spacing w:before="0" w:after="0"/>
      </w:pPr>
      <w:r w:rsidRPr="00990DD7">
        <w:t xml:space="preserve">Create a CSS file named </w:t>
      </w:r>
      <w:r>
        <w:rPr>
          <w:b/>
          <w:bCs/>
          <w:lang w:val="en-GB"/>
        </w:rPr>
        <w:t>flex-wrap</w:t>
      </w:r>
      <w:r w:rsidRPr="00990DD7">
        <w:rPr>
          <w:b/>
          <w:bCs/>
        </w:rPr>
        <w:t>.css</w:t>
      </w:r>
      <w:r w:rsidR="004F5A6F">
        <w:rPr>
          <w:b/>
          <w:bCs/>
        </w:rPr>
        <w:br/>
      </w:r>
      <w:bookmarkStart w:id="6" w:name="_Hlk167277000"/>
    </w:p>
    <w:p w14:paraId="7092B182" w14:textId="77777777" w:rsidR="004F5A6F" w:rsidRPr="00CE30A8" w:rsidRDefault="004F5A6F">
      <w:pPr>
        <w:numPr>
          <w:ilvl w:val="0"/>
          <w:numId w:val="7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6B0B21A" w14:textId="77777777" w:rsidR="004F5A6F" w:rsidRPr="00807DAA" w:rsidRDefault="004F5A6F">
      <w:pPr>
        <w:numPr>
          <w:ilvl w:val="1"/>
          <w:numId w:val="7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3AD5C40" w14:textId="55C4168D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 xml:space="preserve">Create </w:t>
      </w:r>
      <w:r>
        <w:rPr>
          <w:lang w:val="bg-BG"/>
        </w:rPr>
        <w:t>3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2CB8BDB2" w14:textId="77777777" w:rsidR="004F5A6F" w:rsidRPr="00CE30A8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46522337" w14:textId="77777777" w:rsidR="004F5A6F" w:rsidRPr="00CE30A8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Add text to the .flex-item elements as shown on the screenshot</w:t>
      </w:r>
      <w:r>
        <w:rPr>
          <w:lang w:val="en-GB"/>
        </w:rPr>
        <w:br/>
      </w:r>
    </w:p>
    <w:p w14:paraId="581DCEBE" w14:textId="77777777" w:rsidR="004F5A6F" w:rsidRPr="00CE30A8" w:rsidRDefault="004F5A6F">
      <w:pPr>
        <w:numPr>
          <w:ilvl w:val="0"/>
          <w:numId w:val="7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A914018" w14:textId="77777777" w:rsidR="004F5A6F" w:rsidRPr="00710A41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Copy the styles from Task 1</w:t>
      </w:r>
    </w:p>
    <w:p w14:paraId="01548FDF" w14:textId="69C1C3BE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Create a new class “flex-wrap-nowrap” with the following styles</w:t>
      </w:r>
    </w:p>
    <w:p w14:paraId="24200580" w14:textId="524B06F2" w:rsidR="004F5A6F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 xml:space="preserve">Flex-wrap </w:t>
      </w:r>
      <w:bookmarkStart w:id="7" w:name="_Hlk167276984"/>
      <w:r>
        <w:rPr>
          <w:lang w:val="en-GB"/>
        </w:rPr>
        <w:t>–</w:t>
      </w:r>
      <w:bookmarkEnd w:id="7"/>
      <w:r>
        <w:rPr>
          <w:lang w:val="en-GB"/>
        </w:rPr>
        <w:t xml:space="preserve"> nowrap</w:t>
      </w:r>
    </w:p>
    <w:p w14:paraId="7B7FCEC6" w14:textId="6FE519F0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Create a new class “flex-wrap-wrap” with the following styles</w:t>
      </w:r>
    </w:p>
    <w:p w14:paraId="712C6E03" w14:textId="79E6A8DD" w:rsidR="004F5A6F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Flex-wrap – wrap</w:t>
      </w:r>
    </w:p>
    <w:p w14:paraId="508556DC" w14:textId="11A3CD66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Create a new class “flex-wrap-wrap-reverse” with the following styles</w:t>
      </w:r>
    </w:p>
    <w:p w14:paraId="266213CF" w14:textId="468BFBC9" w:rsidR="004F5A6F" w:rsidRPr="00710A41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Flex-wrap – wrap-reverse</w:t>
      </w:r>
      <w:r>
        <w:rPr>
          <w:lang w:val="en-GB"/>
        </w:rPr>
        <w:br/>
      </w:r>
    </w:p>
    <w:p w14:paraId="0639CD5D" w14:textId="77777777" w:rsidR="004F5A6F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6"/>
    <w:p w14:paraId="317ECC57" w14:textId="68720523" w:rsidR="00253D58" w:rsidRDefault="00253D58">
      <w:pPr>
        <w:spacing w:before="0" w:after="200"/>
      </w:pPr>
      <w:r>
        <w:br w:type="page"/>
      </w:r>
    </w:p>
    <w:p w14:paraId="3192C6BC" w14:textId="4CEE6043" w:rsidR="00AA72A8" w:rsidRDefault="00AA72A8" w:rsidP="00AA72A8">
      <w:pPr>
        <w:pStyle w:val="Heading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j</w:t>
      </w:r>
      <w:r>
        <w:t>ustify</w:t>
      </w:r>
      <w:r w:rsidR="00743247">
        <w:t>-c</w:t>
      </w:r>
      <w:r>
        <w:t>ontent</w:t>
      </w:r>
    </w:p>
    <w:p w14:paraId="0E9411C7" w14:textId="3844C513" w:rsidR="008D531D" w:rsidRPr="003F1167" w:rsidRDefault="00743247" w:rsidP="003F1167">
      <w:r w:rsidRPr="00D71497">
        <w:rPr>
          <w:noProof/>
        </w:rPr>
        <w:drawing>
          <wp:inline distT="0" distB="0" distL="0" distR="0" wp14:anchorId="5BDE6F0A" wp14:editId="4AC3C5CF">
            <wp:extent cx="6622838" cy="2495550"/>
            <wp:effectExtent l="12700" t="12700" r="6985" b="6350"/>
            <wp:docPr id="16426527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65270" name="Картина 1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628"/>
                    <a:stretch/>
                  </pic:blipFill>
                  <pic:spPr bwMode="auto">
                    <a:xfrm>
                      <a:off x="0" y="0"/>
                      <a:ext cx="6624298" cy="24961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92F5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FAAC4E0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454F80CB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160CC729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03413A74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786C1D59" w14:textId="77777777" w:rsidR="00743247" w:rsidRPr="00990DD7" w:rsidRDefault="00743247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6AEDBCA" w14:textId="1D0429C5" w:rsidR="00743247" w:rsidRPr="00990DD7" w:rsidRDefault="00743247">
      <w:pPr>
        <w:numPr>
          <w:ilvl w:val="1"/>
          <w:numId w:val="8"/>
        </w:numPr>
        <w:spacing w:before="0" w:after="0"/>
      </w:pPr>
      <w:r w:rsidRPr="00990DD7">
        <w:t xml:space="preserve">Create an HTML document named </w:t>
      </w:r>
      <w:bookmarkStart w:id="8" w:name="_Hlk167275788"/>
      <w:r>
        <w:rPr>
          <w:b/>
          <w:bCs/>
          <w:lang w:val="en-GB"/>
        </w:rPr>
        <w:t>justify-content</w:t>
      </w:r>
      <w:bookmarkEnd w:id="8"/>
      <w:r w:rsidRPr="00990DD7">
        <w:rPr>
          <w:b/>
          <w:bCs/>
        </w:rPr>
        <w:t>.html</w:t>
      </w:r>
    </w:p>
    <w:p w14:paraId="6EA8BDC9" w14:textId="141EE03D" w:rsidR="004F5A6F" w:rsidRPr="004F5A6F" w:rsidRDefault="00743247">
      <w:pPr>
        <w:numPr>
          <w:ilvl w:val="1"/>
          <w:numId w:val="8"/>
        </w:numPr>
        <w:spacing w:before="0" w:after="0"/>
      </w:pPr>
      <w:r w:rsidRPr="004F5A6F">
        <w:t xml:space="preserve">Create a CSS file named </w:t>
      </w:r>
      <w:r w:rsidRPr="004F5A6F">
        <w:rPr>
          <w:b/>
          <w:bCs/>
          <w:lang w:val="en-GB"/>
        </w:rPr>
        <w:t>justify-content</w:t>
      </w:r>
      <w:r w:rsidRPr="004F5A6F">
        <w:rPr>
          <w:b/>
          <w:bCs/>
        </w:rPr>
        <w:t>.css</w:t>
      </w:r>
      <w:r w:rsidR="004F5A6F">
        <w:rPr>
          <w:b/>
          <w:bCs/>
        </w:rPr>
        <w:br/>
      </w:r>
    </w:p>
    <w:p w14:paraId="5A85BFD4" w14:textId="77777777" w:rsidR="004F5A6F" w:rsidRPr="00CE30A8" w:rsidRDefault="004F5A6F">
      <w:pPr>
        <w:numPr>
          <w:ilvl w:val="0"/>
          <w:numId w:val="8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581D12F0" w14:textId="77777777" w:rsidR="004F5A6F" w:rsidRPr="00807DAA" w:rsidRDefault="004F5A6F">
      <w:pPr>
        <w:numPr>
          <w:ilvl w:val="1"/>
          <w:numId w:val="8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6E6C62BE" w14:textId="6779BB70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6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4F14FFE5" w14:textId="77777777" w:rsidR="004F5A6F" w:rsidRPr="00CE30A8" w:rsidRDefault="004F5A6F">
      <w:pPr>
        <w:numPr>
          <w:ilvl w:val="2"/>
          <w:numId w:val="8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3A9CB2E" w14:textId="3AA507CC" w:rsidR="004F5A6F" w:rsidRPr="00CE30A8" w:rsidRDefault="004F5A6F">
      <w:pPr>
        <w:numPr>
          <w:ilvl w:val="2"/>
          <w:numId w:val="8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53E49F7E" w14:textId="77777777" w:rsidR="004F5A6F" w:rsidRPr="00CE30A8" w:rsidRDefault="004F5A6F">
      <w:pPr>
        <w:numPr>
          <w:ilvl w:val="0"/>
          <w:numId w:val="8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4C78150" w14:textId="77777777" w:rsidR="004F5A6F" w:rsidRPr="00710A41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>Copy the styles from Task 1</w:t>
      </w:r>
    </w:p>
    <w:p w14:paraId="74B89A0C" w14:textId="6FA4BC2B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>Create a new class “</w:t>
      </w:r>
      <w:bookmarkStart w:id="9" w:name="_Hlk167277169"/>
      <w:bookmarkStart w:id="10" w:name="_Hlk167277053"/>
      <w:r>
        <w:rPr>
          <w:lang w:val="en-GB"/>
        </w:rPr>
        <w:t>justify-content</w:t>
      </w:r>
      <w:bookmarkEnd w:id="9"/>
      <w:r>
        <w:rPr>
          <w:lang w:val="en-GB"/>
        </w:rPr>
        <w:t>-flex-start</w:t>
      </w:r>
      <w:bookmarkEnd w:id="10"/>
      <w:r>
        <w:rPr>
          <w:lang w:val="en-GB"/>
        </w:rPr>
        <w:t>” with the following styles</w:t>
      </w:r>
    </w:p>
    <w:p w14:paraId="68FAC334" w14:textId="71981A4C" w:rsidR="004F5A6F" w:rsidRDefault="00C5645E">
      <w:pPr>
        <w:numPr>
          <w:ilvl w:val="2"/>
          <w:numId w:val="8"/>
        </w:numPr>
        <w:spacing w:before="0" w:after="0"/>
      </w:pPr>
      <w:bookmarkStart w:id="11" w:name="_Hlk167277101"/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flex-start</w:t>
      </w:r>
    </w:p>
    <w:bookmarkEnd w:id="11"/>
    <w:p w14:paraId="771FA40A" w14:textId="5F46EAA2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>Create a new class “</w:t>
      </w:r>
      <w:r w:rsidR="00C5645E">
        <w:rPr>
          <w:lang w:val="en-GB"/>
        </w:rPr>
        <w:t>justify-content-center</w:t>
      </w:r>
      <w:r>
        <w:rPr>
          <w:lang w:val="en-GB"/>
        </w:rPr>
        <w:t>” with the following styles</w:t>
      </w:r>
    </w:p>
    <w:p w14:paraId="2BA2EB6C" w14:textId="0B583242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center</w:t>
      </w:r>
    </w:p>
    <w:p w14:paraId="53654AE0" w14:textId="07A2127F" w:rsidR="004F5A6F" w:rsidRPr="00CE30A8" w:rsidRDefault="004F5A6F">
      <w:pPr>
        <w:numPr>
          <w:ilvl w:val="1"/>
          <w:numId w:val="8"/>
        </w:numPr>
        <w:spacing w:before="0" w:after="0"/>
      </w:pPr>
      <w:bookmarkStart w:id="12" w:name="_Hlk167277117"/>
      <w:r>
        <w:rPr>
          <w:lang w:val="en-GB"/>
        </w:rPr>
        <w:t>Create a new class “</w:t>
      </w:r>
      <w:r w:rsidR="00C5645E">
        <w:rPr>
          <w:lang w:val="en-GB"/>
        </w:rPr>
        <w:t>justify-content-flex-end</w:t>
      </w:r>
      <w:r>
        <w:rPr>
          <w:lang w:val="en-GB"/>
        </w:rPr>
        <w:t>” with the following styles</w:t>
      </w:r>
    </w:p>
    <w:p w14:paraId="21CB5507" w14:textId="595EAEC6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flex-end</w:t>
      </w:r>
    </w:p>
    <w:bookmarkEnd w:id="12"/>
    <w:p w14:paraId="473C4BB6" w14:textId="6B7D9B0D" w:rsidR="00C5645E" w:rsidRPr="00CE30A8" w:rsidRDefault="00C5645E">
      <w:pPr>
        <w:numPr>
          <w:ilvl w:val="1"/>
          <w:numId w:val="8"/>
        </w:numPr>
        <w:spacing w:before="0" w:after="0"/>
      </w:pPr>
      <w:r>
        <w:rPr>
          <w:lang w:val="en-GB"/>
        </w:rPr>
        <w:t>Create a new class “justify-content-space-between” with the following styles</w:t>
      </w:r>
    </w:p>
    <w:p w14:paraId="6F316B9E" w14:textId="36C41BED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bookmarkStart w:id="13" w:name="_Hlk167277248"/>
      <w:r>
        <w:rPr>
          <w:lang w:val="en-GB"/>
        </w:rPr>
        <w:t>–</w:t>
      </w:r>
      <w:bookmarkEnd w:id="13"/>
      <w:r>
        <w:rPr>
          <w:lang w:val="en-GB"/>
        </w:rPr>
        <w:t xml:space="preserve"> </w:t>
      </w:r>
      <w:bookmarkStart w:id="14" w:name="_Hlk167277139"/>
      <w:r>
        <w:rPr>
          <w:lang w:val="en-GB"/>
        </w:rPr>
        <w:t>space-between</w:t>
      </w:r>
      <w:bookmarkEnd w:id="14"/>
    </w:p>
    <w:p w14:paraId="56A778A3" w14:textId="0A6FA65E" w:rsidR="00C5645E" w:rsidRPr="00CE30A8" w:rsidRDefault="00C5645E">
      <w:pPr>
        <w:numPr>
          <w:ilvl w:val="1"/>
          <w:numId w:val="8"/>
        </w:numPr>
        <w:spacing w:before="0" w:after="0"/>
      </w:pPr>
      <w:bookmarkStart w:id="15" w:name="_Hlk167277152"/>
      <w:r>
        <w:rPr>
          <w:lang w:val="en-GB"/>
        </w:rPr>
        <w:t>Create a new class “justify-content-space-around” with the following styles</w:t>
      </w:r>
    </w:p>
    <w:p w14:paraId="71CBDB88" w14:textId="13E498FC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>justify-content – space-around</w:t>
      </w:r>
    </w:p>
    <w:bookmarkEnd w:id="15"/>
    <w:p w14:paraId="35DFF3EC" w14:textId="6BCA58B0" w:rsidR="00C5645E" w:rsidRPr="00CE30A8" w:rsidRDefault="00C5645E">
      <w:pPr>
        <w:numPr>
          <w:ilvl w:val="1"/>
          <w:numId w:val="8"/>
        </w:numPr>
        <w:spacing w:before="0" w:after="0"/>
      </w:pPr>
      <w:r>
        <w:rPr>
          <w:lang w:val="en-GB"/>
        </w:rPr>
        <w:t>Create a new class “justify-content-space-evenly” with the following styles</w:t>
      </w:r>
    </w:p>
    <w:p w14:paraId="6B9D84A4" w14:textId="5CE35C8C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>justify-content – space-evenly</w:t>
      </w:r>
    </w:p>
    <w:p w14:paraId="6FF64B57" w14:textId="7CB40600" w:rsidR="004F5A6F" w:rsidRPr="00710A41" w:rsidRDefault="004F5A6F" w:rsidP="00C5645E">
      <w:pPr>
        <w:spacing w:before="0" w:after="0"/>
        <w:ind w:left="1800"/>
      </w:pPr>
    </w:p>
    <w:p w14:paraId="56B52BE2" w14:textId="77777777" w:rsidR="004F5A6F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lastRenderedPageBreak/>
        <w:t>Apply the classes to the appropriate .flex-container elements to achieve the results shown in the screenshot</w:t>
      </w:r>
    </w:p>
    <w:p w14:paraId="4D961850" w14:textId="122F88B0" w:rsidR="00253D58" w:rsidRDefault="00253D58">
      <w:pPr>
        <w:spacing w:before="0" w:after="200"/>
      </w:pPr>
      <w:r>
        <w:br w:type="page"/>
      </w:r>
    </w:p>
    <w:p w14:paraId="1B069B66" w14:textId="5879738D" w:rsidR="00AA72A8" w:rsidRDefault="00AA72A8" w:rsidP="00AA72A8">
      <w:pPr>
        <w:pStyle w:val="Heading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a</w:t>
      </w:r>
      <w:r>
        <w:t>lign</w:t>
      </w:r>
      <w:r w:rsidR="00743247">
        <w:t>-i</w:t>
      </w:r>
      <w:r>
        <w:t>tems</w:t>
      </w:r>
    </w:p>
    <w:p w14:paraId="7625965E" w14:textId="1901AA5C" w:rsidR="00AA72A8" w:rsidRDefault="00743247" w:rsidP="00C6651E">
      <w:r w:rsidRPr="00D71497">
        <w:rPr>
          <w:noProof/>
        </w:rPr>
        <w:drawing>
          <wp:inline distT="0" distB="0" distL="0" distR="0" wp14:anchorId="72361719" wp14:editId="53B7BC68">
            <wp:extent cx="6622838" cy="3086100"/>
            <wp:effectExtent l="12700" t="12700" r="6985" b="12700"/>
            <wp:docPr id="168479070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790708" name="Картина 1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367"/>
                    <a:stretch/>
                  </pic:blipFill>
                  <pic:spPr bwMode="auto">
                    <a:xfrm>
                      <a:off x="0" y="0"/>
                      <a:ext cx="6624298" cy="30867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F15D17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98D3B1C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5A216F78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4FBE47AD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51D0A611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4C7FBB6F" w14:textId="77777777" w:rsidR="00743247" w:rsidRPr="00990DD7" w:rsidRDefault="00743247">
      <w:pPr>
        <w:numPr>
          <w:ilvl w:val="0"/>
          <w:numId w:val="9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B466252" w14:textId="79DE8670" w:rsidR="00743247" w:rsidRPr="00990DD7" w:rsidRDefault="00743247">
      <w:pPr>
        <w:numPr>
          <w:ilvl w:val="1"/>
          <w:numId w:val="9"/>
        </w:numPr>
        <w:spacing w:before="0" w:after="0"/>
      </w:pPr>
      <w:r w:rsidRPr="00990DD7">
        <w:t xml:space="preserve">Create an HTML document named </w:t>
      </w:r>
      <w:bookmarkStart w:id="16" w:name="_Hlk167275801"/>
      <w:r>
        <w:rPr>
          <w:b/>
          <w:bCs/>
          <w:lang w:val="en-GB"/>
        </w:rPr>
        <w:t>align-items</w:t>
      </w:r>
      <w:bookmarkEnd w:id="16"/>
      <w:r w:rsidRPr="00990DD7">
        <w:rPr>
          <w:b/>
          <w:bCs/>
        </w:rPr>
        <w:t>.html</w:t>
      </w:r>
    </w:p>
    <w:p w14:paraId="76495B95" w14:textId="2E7FCD8F" w:rsidR="004A417C" w:rsidRPr="004A417C" w:rsidRDefault="00743247">
      <w:pPr>
        <w:numPr>
          <w:ilvl w:val="1"/>
          <w:numId w:val="9"/>
        </w:numPr>
        <w:spacing w:before="0" w:after="0"/>
      </w:pPr>
      <w:r w:rsidRPr="004A417C">
        <w:t xml:space="preserve">Create a CSS file named </w:t>
      </w:r>
      <w:r w:rsidRPr="004A417C">
        <w:rPr>
          <w:b/>
          <w:bCs/>
          <w:lang w:val="en-GB"/>
        </w:rPr>
        <w:t>align-items</w:t>
      </w:r>
      <w:r w:rsidRPr="004A417C">
        <w:rPr>
          <w:b/>
          <w:bCs/>
        </w:rPr>
        <w:t>.css</w:t>
      </w:r>
      <w:r w:rsidR="004A417C">
        <w:rPr>
          <w:b/>
          <w:bCs/>
        </w:rPr>
        <w:br/>
      </w:r>
      <w:bookmarkStart w:id="17" w:name="_Hlk167277540"/>
    </w:p>
    <w:p w14:paraId="774B510C" w14:textId="77777777" w:rsidR="004A417C" w:rsidRPr="00CE30A8" w:rsidRDefault="004A417C">
      <w:pPr>
        <w:numPr>
          <w:ilvl w:val="0"/>
          <w:numId w:val="9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1F71252F" w14:textId="77777777" w:rsidR="004A417C" w:rsidRPr="00807DAA" w:rsidRDefault="004A417C">
      <w:pPr>
        <w:numPr>
          <w:ilvl w:val="1"/>
          <w:numId w:val="9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52AC3E3C" w14:textId="5B2AAA74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5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34DC6C8C" w14:textId="77777777" w:rsidR="004A417C" w:rsidRPr="00CE30A8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073D0E28" w14:textId="77777777" w:rsidR="004A417C" w:rsidRPr="00CE30A8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4C54B919" w14:textId="77777777" w:rsidR="004A417C" w:rsidRPr="00CE30A8" w:rsidRDefault="004A417C">
      <w:pPr>
        <w:numPr>
          <w:ilvl w:val="0"/>
          <w:numId w:val="9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94DC022" w14:textId="77777777" w:rsidR="004A417C" w:rsidRPr="00CD649C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opy the styles from Task 1</w:t>
      </w:r>
    </w:p>
    <w:p w14:paraId="3877F00D" w14:textId="0D69E8F7" w:rsidR="00CD649C" w:rsidRPr="00CD649C" w:rsidRDefault="00CD649C">
      <w:pPr>
        <w:numPr>
          <w:ilvl w:val="1"/>
          <w:numId w:val="9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1A7B75FB" w14:textId="28BA8971" w:rsidR="00CD649C" w:rsidRPr="00710A41" w:rsidRDefault="00CD649C">
      <w:pPr>
        <w:numPr>
          <w:ilvl w:val="2"/>
          <w:numId w:val="9"/>
        </w:numPr>
        <w:spacing w:before="0" w:after="0"/>
      </w:pPr>
      <w:r>
        <w:rPr>
          <w:lang w:val="en-GB"/>
        </w:rPr>
        <w:t>height - 200px</w:t>
      </w:r>
    </w:p>
    <w:p w14:paraId="66D0C033" w14:textId="0F5E2E65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reate a new class “</w:t>
      </w:r>
      <w:bookmarkStart w:id="18" w:name="_Hlk167277376"/>
      <w:r>
        <w:rPr>
          <w:lang w:val="en-GB"/>
        </w:rPr>
        <w:t>align-items</w:t>
      </w:r>
      <w:bookmarkEnd w:id="18"/>
      <w:r>
        <w:rPr>
          <w:lang w:val="en-GB"/>
        </w:rPr>
        <w:t>-</w:t>
      </w:r>
      <w:bookmarkStart w:id="19" w:name="_Hlk167277405"/>
      <w:r>
        <w:rPr>
          <w:lang w:val="en-GB"/>
        </w:rPr>
        <w:t>stretch</w:t>
      </w:r>
      <w:bookmarkEnd w:id="19"/>
      <w:r>
        <w:rPr>
          <w:lang w:val="en-GB"/>
        </w:rPr>
        <w:t>” with the following styles</w:t>
      </w:r>
    </w:p>
    <w:p w14:paraId="716A5B49" w14:textId="6C428D26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stretch</w:t>
      </w:r>
    </w:p>
    <w:p w14:paraId="183CFBE7" w14:textId="7736196C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reate a new class “align-items-flex-start” with the following styles</w:t>
      </w:r>
    </w:p>
    <w:p w14:paraId="76989479" w14:textId="62B4E500" w:rsidR="004A417C" w:rsidRDefault="004A417C">
      <w:pPr>
        <w:numPr>
          <w:ilvl w:val="2"/>
          <w:numId w:val="9"/>
        </w:numPr>
        <w:spacing w:before="0" w:after="0"/>
      </w:pPr>
      <w:bookmarkStart w:id="20" w:name="_Hlk167277434"/>
      <w:r>
        <w:rPr>
          <w:lang w:val="en-GB"/>
        </w:rPr>
        <w:t xml:space="preserve">align-items </w:t>
      </w:r>
      <w:bookmarkEnd w:id="20"/>
      <w:r>
        <w:rPr>
          <w:lang w:val="en-GB"/>
        </w:rPr>
        <w:t>– flex-start</w:t>
      </w:r>
    </w:p>
    <w:p w14:paraId="5684D1B4" w14:textId="5011133F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reate a new class “align-items-center” with the following styles</w:t>
      </w:r>
    </w:p>
    <w:p w14:paraId="406DC806" w14:textId="7186A0AC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center</w:t>
      </w:r>
    </w:p>
    <w:p w14:paraId="4E9F5BA8" w14:textId="127FF928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reate a new class “align-items-flex-end” with the following styles</w:t>
      </w:r>
    </w:p>
    <w:p w14:paraId="528C0ED4" w14:textId="544338A6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flex-end</w:t>
      </w:r>
    </w:p>
    <w:p w14:paraId="6221A9D7" w14:textId="5191ED33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lastRenderedPageBreak/>
        <w:t>Create a new class “align-items-baseline” with the following styles</w:t>
      </w:r>
    </w:p>
    <w:p w14:paraId="407D7A3E" w14:textId="5FF94960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baseline</w:t>
      </w:r>
    </w:p>
    <w:p w14:paraId="10216740" w14:textId="77777777" w:rsidR="004A417C" w:rsidRPr="00710A41" w:rsidRDefault="004A417C" w:rsidP="004A417C">
      <w:pPr>
        <w:spacing w:before="0" w:after="0"/>
      </w:pPr>
    </w:p>
    <w:p w14:paraId="6C82CC80" w14:textId="77777777" w:rsidR="004A417C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17"/>
    <w:p w14:paraId="63667D48" w14:textId="6DE116A9" w:rsidR="00253D58" w:rsidRDefault="00253D58">
      <w:pPr>
        <w:spacing w:before="0" w:after="200"/>
      </w:pPr>
      <w:r>
        <w:br w:type="page"/>
      </w:r>
    </w:p>
    <w:p w14:paraId="446B9F33" w14:textId="13667CA5" w:rsidR="00AA72A8" w:rsidRDefault="00AA72A8" w:rsidP="00AA72A8">
      <w:pPr>
        <w:pStyle w:val="Heading2"/>
      </w:pPr>
      <w:r>
        <w:lastRenderedPageBreak/>
        <w:t>Property: Align Content</w:t>
      </w:r>
    </w:p>
    <w:p w14:paraId="10205BBA" w14:textId="4B09DDA8" w:rsidR="00AA72A8" w:rsidRDefault="00D32DA8" w:rsidP="00C6651E">
      <w:r>
        <w:t>Use the skeleton is in resources to achieve the following view:</w:t>
      </w:r>
      <w:r w:rsidR="00743247" w:rsidRPr="00743247">
        <w:rPr>
          <w:noProof/>
        </w:rPr>
        <w:t xml:space="preserve"> </w:t>
      </w:r>
      <w:r w:rsidR="00743247" w:rsidRPr="00D71497">
        <w:rPr>
          <w:noProof/>
        </w:rPr>
        <w:drawing>
          <wp:inline distT="0" distB="0" distL="0" distR="0" wp14:anchorId="46AB574A" wp14:editId="0CB6967C">
            <wp:extent cx="6622838" cy="2482850"/>
            <wp:effectExtent l="12700" t="12700" r="6985" b="6350"/>
            <wp:docPr id="98966459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664597" name="Картина 1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724"/>
                    <a:stretch/>
                  </pic:blipFill>
                  <pic:spPr bwMode="auto">
                    <a:xfrm>
                      <a:off x="0" y="0"/>
                      <a:ext cx="6624298" cy="248339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E45D5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FDE66F0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12200132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70DAA651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0F2B5263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0C04553E" w14:textId="77777777" w:rsidR="00743247" w:rsidRPr="00990DD7" w:rsidRDefault="00743247">
      <w:pPr>
        <w:numPr>
          <w:ilvl w:val="0"/>
          <w:numId w:val="10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D46E49F" w14:textId="47F582B9" w:rsidR="00743247" w:rsidRPr="00990DD7" w:rsidRDefault="00743247">
      <w:pPr>
        <w:numPr>
          <w:ilvl w:val="1"/>
          <w:numId w:val="10"/>
        </w:numPr>
        <w:spacing w:before="0" w:after="0"/>
      </w:pPr>
      <w:r w:rsidRPr="00990DD7">
        <w:t xml:space="preserve">Create an HTML document named </w:t>
      </w:r>
      <w:bookmarkStart w:id="21" w:name="_Hlk167275818"/>
      <w:r>
        <w:rPr>
          <w:b/>
          <w:bCs/>
          <w:lang w:val="en-GB"/>
        </w:rPr>
        <w:t>align-content</w:t>
      </w:r>
      <w:bookmarkEnd w:id="21"/>
      <w:r w:rsidRPr="00990DD7">
        <w:rPr>
          <w:b/>
          <w:bCs/>
        </w:rPr>
        <w:t>.html</w:t>
      </w:r>
    </w:p>
    <w:p w14:paraId="43BD6AF9" w14:textId="4829AAB9" w:rsidR="00743247" w:rsidRPr="00C87B8D" w:rsidRDefault="00743247">
      <w:pPr>
        <w:numPr>
          <w:ilvl w:val="1"/>
          <w:numId w:val="10"/>
        </w:numPr>
        <w:spacing w:before="0" w:after="0"/>
      </w:pPr>
      <w:r w:rsidRPr="00990DD7">
        <w:t xml:space="preserve">Create a CSS file named </w:t>
      </w:r>
      <w:r>
        <w:rPr>
          <w:b/>
          <w:bCs/>
          <w:lang w:val="en-GB"/>
        </w:rPr>
        <w:t>align-content</w:t>
      </w:r>
      <w:r w:rsidRPr="00990DD7">
        <w:rPr>
          <w:b/>
          <w:bCs/>
        </w:rPr>
        <w:t>.css</w:t>
      </w:r>
    </w:p>
    <w:p w14:paraId="4FCB63EB" w14:textId="77777777" w:rsidR="004A417C" w:rsidRPr="004A417C" w:rsidRDefault="004A417C" w:rsidP="004A417C">
      <w:pPr>
        <w:spacing w:before="0" w:after="0"/>
        <w:ind w:left="1440"/>
      </w:pPr>
    </w:p>
    <w:p w14:paraId="48C4FC5F" w14:textId="77777777" w:rsidR="004A417C" w:rsidRPr="00CE30A8" w:rsidRDefault="004A417C">
      <w:pPr>
        <w:numPr>
          <w:ilvl w:val="0"/>
          <w:numId w:val="10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812A5B9" w14:textId="77777777" w:rsidR="004A417C" w:rsidRPr="00807DAA" w:rsidRDefault="004A417C">
      <w:pPr>
        <w:numPr>
          <w:ilvl w:val="1"/>
          <w:numId w:val="10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E6C828D" w14:textId="77777777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5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73D9149D" w14:textId="77777777" w:rsidR="004A417C" w:rsidRPr="00CE30A8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69F8D07B" w14:textId="77777777" w:rsidR="004A417C" w:rsidRPr="00CE30A8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0962EBDC" w14:textId="77777777" w:rsidR="004A417C" w:rsidRPr="00CE30A8" w:rsidRDefault="004A417C">
      <w:pPr>
        <w:numPr>
          <w:ilvl w:val="0"/>
          <w:numId w:val="10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32FEFCFD" w14:textId="77777777" w:rsidR="004A417C" w:rsidRPr="007A7479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opy the styles from Task 1</w:t>
      </w:r>
    </w:p>
    <w:p w14:paraId="2781DAAB" w14:textId="77777777" w:rsidR="007A7479" w:rsidRPr="00CD649C" w:rsidRDefault="007A7479">
      <w:pPr>
        <w:numPr>
          <w:ilvl w:val="1"/>
          <w:numId w:val="10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3BAE9602" w14:textId="77777777" w:rsidR="007A7479" w:rsidRPr="007A7479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height - 200px</w:t>
      </w:r>
    </w:p>
    <w:p w14:paraId="7D56791C" w14:textId="3483019D" w:rsidR="007A7479" w:rsidRPr="007A7479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align-items - flex-start</w:t>
      </w:r>
    </w:p>
    <w:p w14:paraId="0B61388A" w14:textId="431F4053" w:rsidR="007A7479" w:rsidRPr="00710A41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flex-wrap - wrap</w:t>
      </w:r>
    </w:p>
    <w:p w14:paraId="7B3C33DF" w14:textId="637C155D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reate a new class “</w:t>
      </w:r>
      <w:bookmarkStart w:id="22" w:name="_Hlk167277600"/>
      <w:r>
        <w:rPr>
          <w:lang w:val="en-GB"/>
        </w:rPr>
        <w:t>align-content</w:t>
      </w:r>
      <w:bookmarkEnd w:id="22"/>
      <w:r>
        <w:rPr>
          <w:lang w:val="en-GB"/>
        </w:rPr>
        <w:t>-flex-start” with the following styles</w:t>
      </w:r>
    </w:p>
    <w:p w14:paraId="4F9EFA88" w14:textId="1F952EA9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lign-content – flex-start</w:t>
      </w:r>
    </w:p>
    <w:p w14:paraId="20FE0B73" w14:textId="34AC2C76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center” with the following styles</w:t>
      </w:r>
    </w:p>
    <w:p w14:paraId="4D09FEA9" w14:textId="2DCB0A66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lign-content – center</w:t>
      </w:r>
    </w:p>
    <w:p w14:paraId="137B88F7" w14:textId="452EB28F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flex-end” with the following styles</w:t>
      </w:r>
    </w:p>
    <w:p w14:paraId="054230F8" w14:textId="558AFE0A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lign-</w:t>
      </w:r>
      <w:bookmarkStart w:id="23" w:name="_Hlk167277722"/>
      <w:r>
        <w:rPr>
          <w:lang w:val="en-GB"/>
        </w:rPr>
        <w:t xml:space="preserve">content </w:t>
      </w:r>
      <w:bookmarkEnd w:id="23"/>
      <w:r>
        <w:rPr>
          <w:lang w:val="en-GB"/>
        </w:rPr>
        <w:t>– flex-end</w:t>
      </w:r>
    </w:p>
    <w:p w14:paraId="575D4746" w14:textId="28FCE45F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</w:t>
      </w:r>
      <w:bookmarkStart w:id="24" w:name="_Hlk167277705"/>
      <w:r w:rsidR="00F7774D">
        <w:rPr>
          <w:lang w:val="en-GB"/>
        </w:rPr>
        <w:t>space-between</w:t>
      </w:r>
      <w:bookmarkEnd w:id="24"/>
      <w:r>
        <w:rPr>
          <w:lang w:val="en-GB"/>
        </w:rPr>
        <w:t>” with the following styles</w:t>
      </w:r>
    </w:p>
    <w:p w14:paraId="30843693" w14:textId="4666B5EE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 xml:space="preserve">align-content – </w:t>
      </w:r>
      <w:r w:rsidR="00F7774D">
        <w:rPr>
          <w:lang w:val="en-GB"/>
        </w:rPr>
        <w:t>space-between</w:t>
      </w:r>
    </w:p>
    <w:p w14:paraId="5B2E7FB1" w14:textId="76328638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lastRenderedPageBreak/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</w:t>
      </w:r>
      <w:r w:rsidR="00F7774D">
        <w:rPr>
          <w:lang w:val="en-GB"/>
        </w:rPr>
        <w:t>space-between</w:t>
      </w:r>
      <w:r>
        <w:rPr>
          <w:lang w:val="en-GB"/>
        </w:rPr>
        <w:t>” with the following styles</w:t>
      </w:r>
    </w:p>
    <w:p w14:paraId="21E57E6C" w14:textId="1DF41F92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 xml:space="preserve">align-content – </w:t>
      </w:r>
      <w:r w:rsidR="00F7774D">
        <w:rPr>
          <w:lang w:val="en-GB"/>
        </w:rPr>
        <w:t>space-around</w:t>
      </w:r>
    </w:p>
    <w:p w14:paraId="7C2FB5E5" w14:textId="77777777" w:rsidR="004A417C" w:rsidRPr="00710A41" w:rsidRDefault="004A417C" w:rsidP="004A417C">
      <w:pPr>
        <w:spacing w:before="0" w:after="0"/>
      </w:pPr>
    </w:p>
    <w:p w14:paraId="4D620907" w14:textId="77777777" w:rsidR="004A417C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215DFEAF" w14:textId="2E00543F" w:rsidR="00253D58" w:rsidRDefault="00253D58">
      <w:pPr>
        <w:spacing w:before="0" w:after="200"/>
      </w:pPr>
      <w:r>
        <w:br w:type="page"/>
      </w:r>
    </w:p>
    <w:p w14:paraId="428B6839" w14:textId="74DDBAC2" w:rsidR="00B04B66" w:rsidRDefault="00B04B66" w:rsidP="00E4759A">
      <w:pPr>
        <w:pStyle w:val="Heading2"/>
      </w:pPr>
      <w:r>
        <w:lastRenderedPageBreak/>
        <w:t>Property: Gap</w:t>
      </w:r>
    </w:p>
    <w:p w14:paraId="419C6718" w14:textId="3617C6F4" w:rsidR="00F84DD9" w:rsidRPr="003F1167" w:rsidRDefault="00743247" w:rsidP="003F1167">
      <w:r w:rsidRPr="00D71497">
        <w:rPr>
          <w:noProof/>
        </w:rPr>
        <w:drawing>
          <wp:inline distT="0" distB="0" distL="0" distR="0" wp14:anchorId="663283D7" wp14:editId="35F31D75">
            <wp:extent cx="6622838" cy="3187700"/>
            <wp:effectExtent l="12700" t="12700" r="6985" b="12700"/>
            <wp:docPr id="186900434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004349" name="Картина 1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747"/>
                    <a:stretch/>
                  </pic:blipFill>
                  <pic:spPr bwMode="auto">
                    <a:xfrm>
                      <a:off x="0" y="0"/>
                      <a:ext cx="6624298" cy="3188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38613F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2F7893A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3D5839A8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7CA8B5B9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6F507649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7CD6C6ED" w14:textId="77777777" w:rsidR="00743247" w:rsidRPr="00990DD7" w:rsidRDefault="00743247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69A6E67" w14:textId="53ECF4B6" w:rsidR="00743247" w:rsidRPr="00990DD7" w:rsidRDefault="00743247">
      <w:pPr>
        <w:numPr>
          <w:ilvl w:val="1"/>
          <w:numId w:val="11"/>
        </w:numPr>
        <w:spacing w:before="0" w:after="0"/>
      </w:pPr>
      <w:r w:rsidRPr="00990DD7">
        <w:t xml:space="preserve">Create an HTML document named </w:t>
      </w:r>
      <w:r>
        <w:rPr>
          <w:b/>
          <w:bCs/>
          <w:lang w:val="en-GB"/>
        </w:rPr>
        <w:t>gap</w:t>
      </w:r>
      <w:r w:rsidRPr="00990DD7">
        <w:rPr>
          <w:b/>
          <w:bCs/>
        </w:rPr>
        <w:t>.html</w:t>
      </w:r>
    </w:p>
    <w:p w14:paraId="7D8A4C71" w14:textId="50865D81" w:rsidR="00743247" w:rsidRPr="00C87B8D" w:rsidRDefault="00743247">
      <w:pPr>
        <w:numPr>
          <w:ilvl w:val="1"/>
          <w:numId w:val="11"/>
        </w:numPr>
        <w:spacing w:before="0" w:after="0"/>
      </w:pPr>
      <w:r w:rsidRPr="00990DD7">
        <w:t xml:space="preserve">Create a CSS file named </w:t>
      </w:r>
      <w:r>
        <w:rPr>
          <w:b/>
          <w:bCs/>
          <w:lang w:val="en-GB"/>
        </w:rPr>
        <w:t>gap</w:t>
      </w:r>
      <w:r w:rsidRPr="00990DD7">
        <w:rPr>
          <w:b/>
          <w:bCs/>
        </w:rPr>
        <w:t>.css</w:t>
      </w:r>
    </w:p>
    <w:p w14:paraId="1584B289" w14:textId="77777777" w:rsidR="004624B9" w:rsidRPr="004A417C" w:rsidRDefault="004624B9" w:rsidP="004624B9">
      <w:pPr>
        <w:spacing w:before="0" w:after="0"/>
        <w:ind w:left="1440"/>
      </w:pPr>
    </w:p>
    <w:p w14:paraId="1EC1E6BF" w14:textId="77777777" w:rsidR="004624B9" w:rsidRPr="00CE30A8" w:rsidRDefault="004624B9">
      <w:pPr>
        <w:numPr>
          <w:ilvl w:val="0"/>
          <w:numId w:val="17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FBDF0FA" w14:textId="77777777" w:rsidR="004624B9" w:rsidRPr="00807DAA" w:rsidRDefault="004624B9">
      <w:pPr>
        <w:numPr>
          <w:ilvl w:val="1"/>
          <w:numId w:val="17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4D25428" w14:textId="41D3E0EA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 xml:space="preserve">Create </w:t>
      </w:r>
      <w:r w:rsidR="00877F9C">
        <w:rPr>
          <w:lang w:val="en-GB"/>
        </w:rPr>
        <w:t>3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13F331E4" w14:textId="77777777" w:rsidR="004624B9" w:rsidRPr="00CE30A8" w:rsidRDefault="004624B9">
      <w:pPr>
        <w:numPr>
          <w:ilvl w:val="2"/>
          <w:numId w:val="17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3CDA382" w14:textId="77777777" w:rsidR="004624B9" w:rsidRPr="00CE30A8" w:rsidRDefault="004624B9">
      <w:pPr>
        <w:numPr>
          <w:ilvl w:val="2"/>
          <w:numId w:val="17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3306AE75" w14:textId="77777777" w:rsidR="004624B9" w:rsidRPr="00CE30A8" w:rsidRDefault="004624B9">
      <w:pPr>
        <w:numPr>
          <w:ilvl w:val="0"/>
          <w:numId w:val="17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225F9EA4" w14:textId="77777777" w:rsidR="004624B9" w:rsidRPr="007A7479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Copy the styles from Task 1</w:t>
      </w:r>
    </w:p>
    <w:p w14:paraId="023403C2" w14:textId="77777777" w:rsidR="007A7479" w:rsidRPr="00CD649C" w:rsidRDefault="007A7479">
      <w:pPr>
        <w:numPr>
          <w:ilvl w:val="1"/>
          <w:numId w:val="17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39580E94" w14:textId="6D85E687" w:rsidR="007A7479" w:rsidRPr="007A7479" w:rsidRDefault="007A7479">
      <w:pPr>
        <w:numPr>
          <w:ilvl w:val="2"/>
          <w:numId w:val="17"/>
        </w:numPr>
        <w:spacing w:before="0" w:after="0"/>
      </w:pPr>
      <w:r>
        <w:rPr>
          <w:lang w:val="en-GB"/>
        </w:rPr>
        <w:t>align-items – flex-start</w:t>
      </w:r>
    </w:p>
    <w:p w14:paraId="01E6ABA5" w14:textId="3B7B6D2A" w:rsidR="007A7479" w:rsidRPr="007A7479" w:rsidRDefault="007A7479">
      <w:pPr>
        <w:numPr>
          <w:ilvl w:val="2"/>
          <w:numId w:val="17"/>
        </w:numPr>
        <w:spacing w:before="0" w:after="0"/>
      </w:pPr>
      <w:r>
        <w:rPr>
          <w:lang w:val="en-GB"/>
        </w:rPr>
        <w:t>flex-wrap - wrap</w:t>
      </w:r>
    </w:p>
    <w:p w14:paraId="4955AEC7" w14:textId="5FE52DDA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Create a new class “</w:t>
      </w:r>
      <w:bookmarkStart w:id="25" w:name="_Hlk167277821"/>
      <w:r w:rsidR="00363168">
        <w:rPr>
          <w:lang w:val="en-GB"/>
        </w:rPr>
        <w:t>gap-row</w:t>
      </w:r>
      <w:bookmarkEnd w:id="25"/>
      <w:r>
        <w:rPr>
          <w:lang w:val="en-GB"/>
        </w:rPr>
        <w:t>” with the following styles</w:t>
      </w:r>
    </w:p>
    <w:p w14:paraId="771EE0C8" w14:textId="28D97D43" w:rsidR="004624B9" w:rsidRDefault="005C63A9">
      <w:pPr>
        <w:numPr>
          <w:ilvl w:val="2"/>
          <w:numId w:val="17"/>
        </w:numPr>
        <w:spacing w:before="0" w:after="0"/>
      </w:pPr>
      <w:bookmarkStart w:id="26" w:name="_Hlk167277843"/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em 0;</w:t>
      </w:r>
      <w:bookmarkEnd w:id="26"/>
      <w:r>
        <w:rPr>
          <w:lang w:val="en-GB"/>
        </w:rPr>
        <w:t xml:space="preserve"> </w:t>
      </w:r>
    </w:p>
    <w:p w14:paraId="76A24659" w14:textId="1CE8BCA1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Create a new class “</w:t>
      </w:r>
      <w:r w:rsidR="00363168">
        <w:rPr>
          <w:lang w:val="en-GB"/>
        </w:rPr>
        <w:t>gap-column</w:t>
      </w:r>
      <w:r>
        <w:rPr>
          <w:lang w:val="en-GB"/>
        </w:rPr>
        <w:t>” with the following styles</w:t>
      </w:r>
    </w:p>
    <w:p w14:paraId="4A71C189" w14:textId="1A2C53EC" w:rsidR="004624B9" w:rsidRDefault="005C63A9">
      <w:pPr>
        <w:numPr>
          <w:ilvl w:val="2"/>
          <w:numId w:val="17"/>
        </w:numPr>
        <w:spacing w:before="0" w:after="0"/>
      </w:pPr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 2em;</w:t>
      </w:r>
    </w:p>
    <w:p w14:paraId="091A92B1" w14:textId="23411E01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Create a new class “</w:t>
      </w:r>
      <w:r w:rsidR="005C63A9">
        <w:rPr>
          <w:lang w:val="en-GB"/>
        </w:rPr>
        <w:t>gap</w:t>
      </w:r>
      <w:r>
        <w:rPr>
          <w:lang w:val="en-GB"/>
        </w:rPr>
        <w:t>” with the following styles</w:t>
      </w:r>
    </w:p>
    <w:p w14:paraId="5B7A55AF" w14:textId="158BDFEA" w:rsidR="004624B9" w:rsidRDefault="005C63A9">
      <w:pPr>
        <w:numPr>
          <w:ilvl w:val="2"/>
          <w:numId w:val="17"/>
        </w:numPr>
        <w:spacing w:before="0" w:after="0"/>
      </w:pPr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em;</w:t>
      </w:r>
      <w:r w:rsidR="00363168">
        <w:rPr>
          <w:lang w:val="en-GB"/>
        </w:rPr>
        <w:br/>
      </w:r>
    </w:p>
    <w:p w14:paraId="2497BB99" w14:textId="77777777" w:rsidR="004624B9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lastRenderedPageBreak/>
        <w:t>Apply the classes to the appropriate .flex-container elements to achieve the results shown in the screenshot</w:t>
      </w:r>
    </w:p>
    <w:p w14:paraId="14D1BF0E" w14:textId="7C9BF8C8" w:rsidR="00743247" w:rsidRDefault="00743247">
      <w:pPr>
        <w:spacing w:before="0" w:after="200"/>
      </w:pPr>
      <w:r>
        <w:br w:type="page"/>
      </w:r>
    </w:p>
    <w:p w14:paraId="2FD74AD7" w14:textId="170A7DF1" w:rsidR="00FA69A4" w:rsidRDefault="00FA69A4" w:rsidP="00FA69A4">
      <w:pPr>
        <w:pStyle w:val="Heading2"/>
      </w:pPr>
      <w:r>
        <w:lastRenderedPageBreak/>
        <w:t>Property: Flex Grow</w:t>
      </w:r>
    </w:p>
    <w:p w14:paraId="24822522" w14:textId="122D1930" w:rsidR="00FA69A4" w:rsidRDefault="00743247" w:rsidP="00FA69A4">
      <w:r w:rsidRPr="00D71497">
        <w:rPr>
          <w:noProof/>
        </w:rPr>
        <w:drawing>
          <wp:inline distT="0" distB="0" distL="0" distR="0" wp14:anchorId="368783A1" wp14:editId="30367B80">
            <wp:extent cx="6622838" cy="3009900"/>
            <wp:effectExtent l="12700" t="12700" r="6985" b="12700"/>
            <wp:docPr id="20007025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70257" name="Картина 1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2"/>
                    <a:stretch/>
                  </pic:blipFill>
                  <pic:spPr bwMode="auto">
                    <a:xfrm>
                      <a:off x="0" y="0"/>
                      <a:ext cx="6624298" cy="301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2C04B3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EBD450F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5E0F17DB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4130A5F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6981A1DF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2D2BCD2B" w14:textId="77777777" w:rsidR="00743247" w:rsidRPr="00990DD7" w:rsidRDefault="00743247">
      <w:pPr>
        <w:numPr>
          <w:ilvl w:val="0"/>
          <w:numId w:val="12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046AA658" w14:textId="602496BF" w:rsidR="00743247" w:rsidRPr="00990DD7" w:rsidRDefault="00743247">
      <w:pPr>
        <w:numPr>
          <w:ilvl w:val="1"/>
          <w:numId w:val="12"/>
        </w:numPr>
        <w:spacing w:before="0" w:after="0"/>
      </w:pPr>
      <w:r w:rsidRPr="00990DD7">
        <w:t xml:space="preserve">Create an HTML document named </w:t>
      </w:r>
      <w:bookmarkStart w:id="27" w:name="_Hlk167275846"/>
      <w:r w:rsidR="00BF7FB5">
        <w:rPr>
          <w:b/>
          <w:bCs/>
          <w:lang w:val="en-GB"/>
        </w:rPr>
        <w:t>flex-grow</w:t>
      </w:r>
      <w:bookmarkEnd w:id="27"/>
      <w:r w:rsidRPr="00990DD7">
        <w:rPr>
          <w:b/>
          <w:bCs/>
        </w:rPr>
        <w:t>.html</w:t>
      </w:r>
    </w:p>
    <w:p w14:paraId="0A7C2888" w14:textId="0EDEFE88" w:rsidR="00743247" w:rsidRPr="00C87B8D" w:rsidRDefault="00743247">
      <w:pPr>
        <w:numPr>
          <w:ilvl w:val="1"/>
          <w:numId w:val="12"/>
        </w:numPr>
        <w:spacing w:before="0" w:after="0"/>
      </w:pPr>
      <w:r w:rsidRPr="00990DD7">
        <w:t xml:space="preserve">Create a CSS file named </w:t>
      </w:r>
      <w:r w:rsidR="00BF7FB5">
        <w:rPr>
          <w:b/>
          <w:bCs/>
          <w:lang w:val="en-GB"/>
        </w:rPr>
        <w:t>flex-grow</w:t>
      </w:r>
      <w:r w:rsidRPr="00990DD7">
        <w:rPr>
          <w:b/>
          <w:bCs/>
        </w:rPr>
        <w:t>.css</w:t>
      </w:r>
    </w:p>
    <w:p w14:paraId="5A7E40A1" w14:textId="77777777" w:rsidR="00322F4A" w:rsidRPr="004A417C" w:rsidRDefault="00322F4A" w:rsidP="00322F4A">
      <w:pPr>
        <w:spacing w:before="0" w:after="0"/>
        <w:ind w:left="1440"/>
      </w:pPr>
      <w:bookmarkStart w:id="28" w:name="_Hlk167278151"/>
    </w:p>
    <w:p w14:paraId="388235E8" w14:textId="77777777" w:rsidR="00322F4A" w:rsidRPr="00CE30A8" w:rsidRDefault="00322F4A">
      <w:pPr>
        <w:numPr>
          <w:ilvl w:val="0"/>
          <w:numId w:val="19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765AE1D1" w14:textId="77777777" w:rsidR="00322F4A" w:rsidRPr="00807DAA" w:rsidRDefault="00322F4A">
      <w:pPr>
        <w:numPr>
          <w:ilvl w:val="1"/>
          <w:numId w:val="19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1795F548" w14:textId="43F15D2F" w:rsidR="00322F4A" w:rsidRPr="00CE30A8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6EEF836D" w14:textId="77777777" w:rsidR="00322F4A" w:rsidRPr="00CE30A8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591D63E" w14:textId="77777777" w:rsidR="00322F4A" w:rsidRPr="00CE30A8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76D50D38" w14:textId="77777777" w:rsidR="00322F4A" w:rsidRPr="00CE30A8" w:rsidRDefault="00322F4A">
      <w:pPr>
        <w:numPr>
          <w:ilvl w:val="0"/>
          <w:numId w:val="19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669118E" w14:textId="77777777" w:rsidR="00322F4A" w:rsidRPr="0076699F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>Copy the styles from Task 1</w:t>
      </w:r>
    </w:p>
    <w:p w14:paraId="556AEE50" w14:textId="77777777" w:rsidR="0076699F" w:rsidRPr="00CD649C" w:rsidRDefault="0076699F">
      <w:pPr>
        <w:numPr>
          <w:ilvl w:val="1"/>
          <w:numId w:val="19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02455D51" w14:textId="77777777" w:rsidR="0076699F" w:rsidRPr="007A7479" w:rsidRDefault="0076699F">
      <w:pPr>
        <w:numPr>
          <w:ilvl w:val="2"/>
          <w:numId w:val="19"/>
        </w:numPr>
        <w:spacing w:before="0" w:after="0"/>
      </w:pPr>
      <w:r>
        <w:rPr>
          <w:lang w:val="en-GB"/>
        </w:rPr>
        <w:t>align-items – flex-start</w:t>
      </w:r>
    </w:p>
    <w:p w14:paraId="3A198F45" w14:textId="77777777" w:rsidR="0076699F" w:rsidRPr="007A7479" w:rsidRDefault="0076699F">
      <w:pPr>
        <w:numPr>
          <w:ilvl w:val="2"/>
          <w:numId w:val="19"/>
        </w:numPr>
        <w:spacing w:before="0" w:after="0"/>
      </w:pPr>
      <w:r>
        <w:rPr>
          <w:lang w:val="en-GB"/>
        </w:rPr>
        <w:t>flex-wrap - wrap</w:t>
      </w:r>
    </w:p>
    <w:p w14:paraId="67D36A4C" w14:textId="27D65DBD" w:rsidR="00322F4A" w:rsidRPr="00CE30A8" w:rsidRDefault="00322F4A">
      <w:pPr>
        <w:numPr>
          <w:ilvl w:val="1"/>
          <w:numId w:val="19"/>
        </w:numPr>
        <w:spacing w:before="0" w:after="0"/>
      </w:pPr>
      <w:bookmarkStart w:id="29" w:name="_Hlk167277977"/>
      <w:r>
        <w:rPr>
          <w:lang w:val="en-GB"/>
        </w:rPr>
        <w:t>Create a new class “flex-grow-one” and use it to style all .flex-item elements inside it with the following styles</w:t>
      </w:r>
    </w:p>
    <w:p w14:paraId="34A1CD29" w14:textId="23AF8BFA" w:rsidR="00322F4A" w:rsidRDefault="00322F4A">
      <w:pPr>
        <w:numPr>
          <w:ilvl w:val="2"/>
          <w:numId w:val="19"/>
        </w:numPr>
        <w:spacing w:before="0" w:after="0"/>
      </w:pPr>
      <w:bookmarkStart w:id="30" w:name="_Hlk167277973"/>
      <w:bookmarkEnd w:id="29"/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68FCB060" w14:textId="7A3F8CCF" w:rsidR="00322F4A" w:rsidRPr="00CE30A8" w:rsidRDefault="00322F4A">
      <w:pPr>
        <w:numPr>
          <w:ilvl w:val="1"/>
          <w:numId w:val="19"/>
        </w:numPr>
        <w:spacing w:before="0" w:after="0"/>
      </w:pPr>
      <w:bookmarkStart w:id="31" w:name="_Hlk167278049"/>
      <w:bookmarkEnd w:id="30"/>
      <w:r>
        <w:rPr>
          <w:lang w:val="en-GB"/>
        </w:rPr>
        <w:t>Create a new class “flex-grow-2nd-only” and use it to style the 2nd .flex-item element inside it with the following styles</w:t>
      </w:r>
    </w:p>
    <w:bookmarkEnd w:id="31"/>
    <w:p w14:paraId="3C7EBE5E" w14:textId="55619C5B" w:rsid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391A2E91" w14:textId="491B67A2" w:rsidR="00322F4A" w:rsidRPr="00CE30A8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>Create a new class “flex-grow-proportional” and use it to style each .flex-item element inside it with the following styles</w:t>
      </w:r>
    </w:p>
    <w:p w14:paraId="0E43F034" w14:textId="77777777" w:rsidR="00322F4A" w:rsidRPr="00322F4A" w:rsidRDefault="00322F4A">
      <w:pPr>
        <w:numPr>
          <w:ilvl w:val="2"/>
          <w:numId w:val="19"/>
        </w:numPr>
        <w:spacing w:before="0" w:after="0"/>
      </w:pPr>
      <w:bookmarkStart w:id="32" w:name="_Hlk167278101"/>
      <w:r>
        <w:rPr>
          <w:lang w:val="en-GB"/>
        </w:rPr>
        <w:lastRenderedPageBreak/>
        <w:t>Element 1</w:t>
      </w:r>
    </w:p>
    <w:p w14:paraId="61D2E61D" w14:textId="31B82852" w:rsidR="00322F4A" w:rsidRP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  <w:bookmarkEnd w:id="32"/>
      <w:r>
        <w:rPr>
          <w:lang w:val="en-GB"/>
        </w:rPr>
        <w:br/>
      </w:r>
    </w:p>
    <w:p w14:paraId="72D2DFD7" w14:textId="6C6A96F0" w:rsidR="00322F4A" w:rsidRP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Element 2</w:t>
      </w:r>
    </w:p>
    <w:p w14:paraId="58CBF09D" w14:textId="0513C2A0" w:rsidR="00322F4A" w:rsidRP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;</w:t>
      </w:r>
      <w:r>
        <w:rPr>
          <w:lang w:val="en-GB"/>
        </w:rPr>
        <w:br/>
      </w:r>
    </w:p>
    <w:p w14:paraId="22DA991E" w14:textId="66482B35" w:rsidR="00322F4A" w:rsidRP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Element 3</w:t>
      </w:r>
    </w:p>
    <w:p w14:paraId="5942D52F" w14:textId="2D9F2057" w:rsid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3;</w:t>
      </w:r>
      <w:r>
        <w:rPr>
          <w:lang w:val="en-GB"/>
        </w:rPr>
        <w:br/>
      </w:r>
    </w:p>
    <w:p w14:paraId="73F95A37" w14:textId="77777777" w:rsidR="00322F4A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28"/>
    <w:p w14:paraId="680EAADB" w14:textId="3686BC46" w:rsidR="00253D58" w:rsidRDefault="00253D58">
      <w:pPr>
        <w:spacing w:before="0" w:after="20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br w:type="page"/>
      </w:r>
    </w:p>
    <w:p w14:paraId="2BAB0630" w14:textId="08F89E0F" w:rsidR="00FA69A4" w:rsidRDefault="00FA69A4" w:rsidP="00FA69A4">
      <w:pPr>
        <w:pStyle w:val="Heading2"/>
      </w:pPr>
      <w:r>
        <w:lastRenderedPageBreak/>
        <w:t>Property: Flex Shrink</w:t>
      </w:r>
    </w:p>
    <w:p w14:paraId="3127F9B7" w14:textId="1597962C" w:rsidR="00E43148" w:rsidRDefault="00743247" w:rsidP="00FA69A4">
      <w:r w:rsidRPr="00D71497">
        <w:rPr>
          <w:noProof/>
        </w:rPr>
        <w:drawing>
          <wp:inline distT="0" distB="0" distL="0" distR="0" wp14:anchorId="5FCD0083" wp14:editId="56FFD90C">
            <wp:extent cx="6622415" cy="3143250"/>
            <wp:effectExtent l="12700" t="12700" r="6985" b="19050"/>
            <wp:docPr id="3602605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260531" name="Картина 1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6" r="96" b="15620"/>
                    <a:stretch/>
                  </pic:blipFill>
                  <pic:spPr bwMode="auto">
                    <a:xfrm>
                      <a:off x="0" y="0"/>
                      <a:ext cx="6624298" cy="31441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F685B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EF343FF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05847EC8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47007CEC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78C54166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426AD3D3" w14:textId="77777777" w:rsidR="00743247" w:rsidRPr="00990DD7" w:rsidRDefault="00743247">
      <w:pPr>
        <w:numPr>
          <w:ilvl w:val="0"/>
          <w:numId w:val="1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74D238A" w14:textId="6C0E01CC" w:rsidR="00743247" w:rsidRPr="00990DD7" w:rsidRDefault="00743247">
      <w:pPr>
        <w:numPr>
          <w:ilvl w:val="1"/>
          <w:numId w:val="13"/>
        </w:numPr>
        <w:spacing w:before="0" w:after="0"/>
      </w:pPr>
      <w:r w:rsidRPr="00990DD7">
        <w:t xml:space="preserve">Create an HTML document named </w:t>
      </w:r>
      <w:bookmarkStart w:id="33" w:name="_Hlk167275876"/>
      <w:r w:rsidR="00BF7FB5">
        <w:rPr>
          <w:b/>
          <w:bCs/>
          <w:lang w:val="en-GB"/>
        </w:rPr>
        <w:t>flex</w:t>
      </w:r>
      <w:r w:rsidR="0051584E">
        <w:rPr>
          <w:b/>
          <w:bCs/>
          <w:lang w:val="en-GB"/>
        </w:rPr>
        <w:t>-shrink</w:t>
      </w:r>
      <w:bookmarkEnd w:id="33"/>
      <w:r w:rsidRPr="00990DD7">
        <w:rPr>
          <w:b/>
          <w:bCs/>
        </w:rPr>
        <w:t>.html</w:t>
      </w:r>
    </w:p>
    <w:p w14:paraId="05592F77" w14:textId="6F5EC7F0" w:rsidR="00743247" w:rsidRPr="00C87B8D" w:rsidRDefault="00743247">
      <w:pPr>
        <w:numPr>
          <w:ilvl w:val="1"/>
          <w:numId w:val="13"/>
        </w:numPr>
        <w:spacing w:before="0" w:after="0"/>
      </w:pPr>
      <w:r w:rsidRPr="00990DD7">
        <w:t xml:space="preserve">Create a CSS file named </w:t>
      </w:r>
      <w:r w:rsidR="0051584E">
        <w:rPr>
          <w:b/>
          <w:bCs/>
          <w:lang w:val="en-GB"/>
        </w:rPr>
        <w:t>flex-shrink</w:t>
      </w:r>
      <w:r w:rsidRPr="00990DD7">
        <w:rPr>
          <w:b/>
          <w:bCs/>
        </w:rPr>
        <w:t>.css</w:t>
      </w:r>
    </w:p>
    <w:p w14:paraId="1DD44FF0" w14:textId="77777777" w:rsidR="00322F4A" w:rsidRPr="004A417C" w:rsidRDefault="00322F4A" w:rsidP="00322F4A">
      <w:pPr>
        <w:spacing w:before="0" w:after="0"/>
        <w:ind w:left="1440"/>
      </w:pPr>
      <w:bookmarkStart w:id="34" w:name="_Hlk167278373"/>
    </w:p>
    <w:p w14:paraId="750B61B5" w14:textId="77777777" w:rsidR="00322F4A" w:rsidRPr="00CE30A8" w:rsidRDefault="00322F4A">
      <w:pPr>
        <w:numPr>
          <w:ilvl w:val="0"/>
          <w:numId w:val="23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50B04D72" w14:textId="77777777" w:rsidR="00322F4A" w:rsidRPr="00807DAA" w:rsidRDefault="00322F4A">
      <w:pPr>
        <w:numPr>
          <w:ilvl w:val="1"/>
          <w:numId w:val="23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1697EF73" w14:textId="416035B5" w:rsidR="00322F4A" w:rsidRPr="00CE30A8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Create 3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5DC9CADE" w14:textId="77777777" w:rsidR="00322F4A" w:rsidRPr="00CE30A8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21789A6A" w14:textId="77777777" w:rsidR="00322F4A" w:rsidRPr="00CE30A8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2AC8A056" w14:textId="77777777" w:rsidR="00322F4A" w:rsidRPr="00CE30A8" w:rsidRDefault="00322F4A">
      <w:pPr>
        <w:numPr>
          <w:ilvl w:val="0"/>
          <w:numId w:val="23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DBBD62F" w14:textId="77777777" w:rsidR="00322F4A" w:rsidRPr="00D94AEB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>Copy the styles from Task 1</w:t>
      </w:r>
    </w:p>
    <w:p w14:paraId="4101858F" w14:textId="18E7141B" w:rsidR="00D94AEB" w:rsidRPr="00A76C8A" w:rsidRDefault="00A76C8A">
      <w:pPr>
        <w:numPr>
          <w:ilvl w:val="1"/>
          <w:numId w:val="23"/>
        </w:numPr>
        <w:spacing w:before="0" w:after="0"/>
      </w:pPr>
      <w:r>
        <w:rPr>
          <w:lang w:val="en-GB"/>
        </w:rPr>
        <w:t>Add the following styles to the .flex-item class:</w:t>
      </w:r>
    </w:p>
    <w:p w14:paraId="7F4C9E1A" w14:textId="22E21719" w:rsidR="00A76C8A" w:rsidRPr="0076699F" w:rsidRDefault="00A76C8A" w:rsidP="00A76C8A">
      <w:pPr>
        <w:numPr>
          <w:ilvl w:val="2"/>
          <w:numId w:val="23"/>
        </w:numPr>
        <w:spacing w:before="0" w:after="0"/>
      </w:pPr>
      <w:r>
        <w:rPr>
          <w:lang w:val="en-GB"/>
        </w:rPr>
        <w:t>flex-basis – 300px</w:t>
      </w:r>
    </w:p>
    <w:p w14:paraId="71D5FF9E" w14:textId="77777777" w:rsidR="0076699F" w:rsidRPr="00CD649C" w:rsidRDefault="0076699F">
      <w:pPr>
        <w:numPr>
          <w:ilvl w:val="1"/>
          <w:numId w:val="23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39BC3ACC" w14:textId="77777777" w:rsidR="0076699F" w:rsidRPr="00A76C8A" w:rsidRDefault="0076699F">
      <w:pPr>
        <w:numPr>
          <w:ilvl w:val="2"/>
          <w:numId w:val="23"/>
        </w:numPr>
        <w:spacing w:before="0" w:after="0"/>
      </w:pPr>
      <w:r>
        <w:rPr>
          <w:lang w:val="en-GB"/>
        </w:rPr>
        <w:t>align-items – flex-start</w:t>
      </w:r>
    </w:p>
    <w:p w14:paraId="5AFC3C4C" w14:textId="69F13DDC" w:rsidR="00A76C8A" w:rsidRPr="007A7479" w:rsidRDefault="00A76C8A">
      <w:pPr>
        <w:numPr>
          <w:ilvl w:val="2"/>
          <w:numId w:val="23"/>
        </w:numPr>
        <w:spacing w:before="0" w:after="0"/>
      </w:pPr>
      <w:r>
        <w:rPr>
          <w:lang w:val="en-GB"/>
        </w:rPr>
        <w:t>width – 300px</w:t>
      </w:r>
    </w:p>
    <w:p w14:paraId="5A14CC33" w14:textId="2B699F68" w:rsidR="00322F4A" w:rsidRPr="00CE30A8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>Create a new class “flex-shrink-zero” and use it to style all .flex-item elements inside it with the following styles</w:t>
      </w:r>
      <w:r w:rsidR="000025C4">
        <w:rPr>
          <w:lang w:val="en-GB"/>
        </w:rPr>
        <w:t>:</w:t>
      </w:r>
    </w:p>
    <w:p w14:paraId="6AEA9592" w14:textId="36F9FDCA" w:rsidR="00322F4A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46897AC1" w14:textId="74B3A90F" w:rsidR="000025C4" w:rsidRPr="00CE30A8" w:rsidRDefault="000025C4">
      <w:pPr>
        <w:numPr>
          <w:ilvl w:val="1"/>
          <w:numId w:val="23"/>
        </w:numPr>
        <w:spacing w:before="0" w:after="0"/>
      </w:pPr>
      <w:r>
        <w:rPr>
          <w:lang w:val="en-GB"/>
        </w:rPr>
        <w:t>Create a new class “flex-shrink-2nd-only” and use it to style all .flex-item element inside it with the following styles:</w:t>
      </w:r>
    </w:p>
    <w:p w14:paraId="0A5AF9F4" w14:textId="490EE00A" w:rsidR="000025C4" w:rsidRPr="000025C4" w:rsidRDefault="000025C4">
      <w:pPr>
        <w:numPr>
          <w:ilvl w:val="2"/>
          <w:numId w:val="23"/>
        </w:numPr>
        <w:spacing w:before="0" w:after="0"/>
      </w:pPr>
      <w:r>
        <w:rPr>
          <w:lang w:val="en-GB"/>
        </w:rPr>
        <w:lastRenderedPageBreak/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4478E219" w14:textId="45053AF5" w:rsidR="00322F4A" w:rsidRPr="00CE30A8" w:rsidRDefault="000025C4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Use the class </w:t>
      </w:r>
      <w:r w:rsidR="00322F4A">
        <w:rPr>
          <w:lang w:val="en-GB"/>
        </w:rPr>
        <w:t>“flex-shrink-2nd-only” to style the 2nd .flex-item element inside it with the following styles</w:t>
      </w:r>
      <w:r>
        <w:rPr>
          <w:lang w:val="en-GB"/>
        </w:rPr>
        <w:t>:</w:t>
      </w:r>
    </w:p>
    <w:p w14:paraId="6C86ADD3" w14:textId="66887882" w:rsidR="00322F4A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0025C4">
        <w:rPr>
          <w:lang w:val="en-GB"/>
        </w:rPr>
        <w:t>1</w:t>
      </w:r>
      <w:r>
        <w:rPr>
          <w:lang w:val="en-GB"/>
        </w:rPr>
        <w:t>;</w:t>
      </w:r>
    </w:p>
    <w:p w14:paraId="34D645CF" w14:textId="3DD84845" w:rsidR="00322F4A" w:rsidRDefault="00322F4A" w:rsidP="00322F4A">
      <w:pPr>
        <w:spacing w:before="0" w:after="0"/>
        <w:ind w:left="2880"/>
      </w:pPr>
    </w:p>
    <w:p w14:paraId="1B40E0E8" w14:textId="77777777" w:rsidR="00322F4A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34"/>
    <w:p w14:paraId="1EB225D9" w14:textId="5E9A360E" w:rsidR="00253D58" w:rsidRDefault="00253D58">
      <w:pPr>
        <w:spacing w:before="0" w:after="20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br w:type="page"/>
      </w:r>
    </w:p>
    <w:p w14:paraId="184DAA99" w14:textId="0BF169D6" w:rsidR="00FA69A4" w:rsidRDefault="00FA69A4" w:rsidP="00FA69A4">
      <w:pPr>
        <w:pStyle w:val="Heading2"/>
      </w:pPr>
      <w:r>
        <w:lastRenderedPageBreak/>
        <w:t>Property: Flex Basis</w:t>
      </w:r>
    </w:p>
    <w:p w14:paraId="208137FD" w14:textId="3A0860D7" w:rsidR="00FA69A4" w:rsidRDefault="00743247" w:rsidP="00FA69A4">
      <w:r w:rsidRPr="00D71497">
        <w:rPr>
          <w:noProof/>
        </w:rPr>
        <w:drawing>
          <wp:inline distT="0" distB="0" distL="0" distR="0" wp14:anchorId="18E28490" wp14:editId="27F75836">
            <wp:extent cx="6622838" cy="3009900"/>
            <wp:effectExtent l="12700" t="12700" r="6985" b="12700"/>
            <wp:docPr id="109404494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44943" name="Картина 1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19206"/>
                    <a:stretch/>
                  </pic:blipFill>
                  <pic:spPr bwMode="auto">
                    <a:xfrm>
                      <a:off x="0" y="0"/>
                      <a:ext cx="6624298" cy="301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7F5FD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B24DB9B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200983FB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2818F047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5FC6A131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6222C6FD" w14:textId="77777777" w:rsidR="00743247" w:rsidRPr="00990DD7" w:rsidRDefault="00743247">
      <w:pPr>
        <w:numPr>
          <w:ilvl w:val="0"/>
          <w:numId w:val="14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B38D137" w14:textId="762EF137" w:rsidR="00743247" w:rsidRPr="00990DD7" w:rsidRDefault="00743247">
      <w:pPr>
        <w:numPr>
          <w:ilvl w:val="1"/>
          <w:numId w:val="14"/>
        </w:numPr>
        <w:spacing w:before="0" w:after="0"/>
      </w:pPr>
      <w:r w:rsidRPr="00990DD7">
        <w:t xml:space="preserve">Create an HTML document named </w:t>
      </w:r>
      <w:bookmarkStart w:id="35" w:name="_Hlk167275890"/>
      <w:r w:rsidR="0051584E">
        <w:rPr>
          <w:b/>
          <w:bCs/>
          <w:lang w:val="en-GB"/>
        </w:rPr>
        <w:t>flex-basis</w:t>
      </w:r>
      <w:bookmarkEnd w:id="35"/>
      <w:r w:rsidRPr="00990DD7">
        <w:rPr>
          <w:b/>
          <w:bCs/>
        </w:rPr>
        <w:t>.html</w:t>
      </w:r>
    </w:p>
    <w:p w14:paraId="7DBF2E1A" w14:textId="0B2614C3" w:rsidR="00743247" w:rsidRPr="00C87B8D" w:rsidRDefault="00743247">
      <w:pPr>
        <w:numPr>
          <w:ilvl w:val="1"/>
          <w:numId w:val="14"/>
        </w:numPr>
        <w:spacing w:before="0" w:after="0"/>
      </w:pPr>
      <w:r w:rsidRPr="00990DD7">
        <w:t xml:space="preserve">Create a CSS file named </w:t>
      </w:r>
      <w:r w:rsidR="0051584E">
        <w:rPr>
          <w:b/>
          <w:bCs/>
          <w:lang w:val="en-GB"/>
        </w:rPr>
        <w:t>flex-basis</w:t>
      </w:r>
      <w:r w:rsidRPr="00990DD7">
        <w:rPr>
          <w:b/>
          <w:bCs/>
        </w:rPr>
        <w:t>.css</w:t>
      </w:r>
    </w:p>
    <w:p w14:paraId="46A1B4AA" w14:textId="77777777" w:rsidR="000025C4" w:rsidRPr="004A417C" w:rsidRDefault="000025C4" w:rsidP="000025C4">
      <w:pPr>
        <w:spacing w:before="0" w:after="0"/>
        <w:ind w:left="1440"/>
      </w:pPr>
    </w:p>
    <w:p w14:paraId="449CC5C2" w14:textId="77777777" w:rsidR="000025C4" w:rsidRPr="00CE30A8" w:rsidRDefault="000025C4">
      <w:pPr>
        <w:numPr>
          <w:ilvl w:val="0"/>
          <w:numId w:val="22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D5B81D0" w14:textId="77777777" w:rsidR="000025C4" w:rsidRPr="00807DAA" w:rsidRDefault="000025C4">
      <w:pPr>
        <w:numPr>
          <w:ilvl w:val="1"/>
          <w:numId w:val="22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A8FD656" w14:textId="77777777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Create 3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0B1E8FEA" w14:textId="77777777" w:rsidR="000025C4" w:rsidRPr="00CE30A8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2E83C259" w14:textId="77777777" w:rsidR="000025C4" w:rsidRPr="00CE30A8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0FC3AEF8" w14:textId="77777777" w:rsidR="000025C4" w:rsidRPr="00CE30A8" w:rsidRDefault="000025C4">
      <w:pPr>
        <w:numPr>
          <w:ilvl w:val="0"/>
          <w:numId w:val="22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11C2361" w14:textId="77777777" w:rsidR="000025C4" w:rsidRPr="00710A41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Copy the styles from Task 1</w:t>
      </w:r>
    </w:p>
    <w:p w14:paraId="0F861E6D" w14:textId="6753A2DA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Create a new class “flex-basis-5em” and use it to style all .flex-item elements inside it with the following styles:</w:t>
      </w:r>
    </w:p>
    <w:p w14:paraId="2749FB70" w14:textId="696271E8" w:rsid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flex-basis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5em;</w:t>
      </w:r>
    </w:p>
    <w:p w14:paraId="5C3FC83C" w14:textId="15DE88C6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Create a new class “flex-shrink-zero” and use it to style all .flex-item element inside it with the following styles:</w:t>
      </w:r>
    </w:p>
    <w:p w14:paraId="15F189C1" w14:textId="1D7FD47A" w:rsidR="000025C4" w:rsidRP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35CFCDC1" w14:textId="77777777" w:rsidR="000025C4" w:rsidRPr="000025C4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Create a new class “flex-grow-one” with the following styles:</w:t>
      </w:r>
    </w:p>
    <w:p w14:paraId="66AAA8D8" w14:textId="5F41FF69" w:rsidR="000025C4" w:rsidRP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Width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900px;</w:t>
      </w:r>
    </w:p>
    <w:p w14:paraId="6E3E706D" w14:textId="7B009ECE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Use the class “flex-grow-one” it to style all .flex-item element inside it with the following styles:</w:t>
      </w:r>
    </w:p>
    <w:p w14:paraId="6C6BF217" w14:textId="6C4E9210" w:rsid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04335D29" w14:textId="77777777" w:rsidR="000025C4" w:rsidRDefault="000025C4" w:rsidP="000025C4">
      <w:pPr>
        <w:spacing w:before="0" w:after="0"/>
        <w:ind w:left="2880"/>
      </w:pPr>
    </w:p>
    <w:p w14:paraId="4189AAA9" w14:textId="77777777" w:rsidR="000025C4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lastRenderedPageBreak/>
        <w:t>Apply the classes to the appropriate .flex-container elements to achieve the results shown in the screenshot</w:t>
      </w:r>
    </w:p>
    <w:p w14:paraId="44537A0E" w14:textId="517E48E5" w:rsidR="00253D58" w:rsidRDefault="00253D58">
      <w:pPr>
        <w:spacing w:before="0" w:after="200"/>
      </w:pPr>
      <w:r>
        <w:br w:type="page"/>
      </w:r>
    </w:p>
    <w:p w14:paraId="4F04C629" w14:textId="7669987C" w:rsidR="00FA69A4" w:rsidRDefault="00FA69A4" w:rsidP="00FA69A4">
      <w:pPr>
        <w:pStyle w:val="Heading2"/>
      </w:pPr>
      <w:r>
        <w:lastRenderedPageBreak/>
        <w:t>Property: Align Self</w:t>
      </w:r>
    </w:p>
    <w:p w14:paraId="79302034" w14:textId="3079C4A1" w:rsidR="00FA69A4" w:rsidRDefault="00743247" w:rsidP="00FA69A4">
      <w:r w:rsidRPr="00D71497">
        <w:rPr>
          <w:noProof/>
        </w:rPr>
        <w:drawing>
          <wp:inline distT="0" distB="0" distL="0" distR="0" wp14:anchorId="5F9CBF61" wp14:editId="685F9564">
            <wp:extent cx="6622838" cy="3136900"/>
            <wp:effectExtent l="12700" t="12700" r="6985" b="12700"/>
            <wp:docPr id="203968892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88929" name="Картина 1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70"/>
                    <a:stretch/>
                  </pic:blipFill>
                  <pic:spPr bwMode="auto">
                    <a:xfrm>
                      <a:off x="0" y="0"/>
                      <a:ext cx="6624298" cy="31375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791B72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31EBEC8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6D89B461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56D9D024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7D12EC49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59FFAC59" w14:textId="77777777" w:rsidR="00743247" w:rsidRPr="00990DD7" w:rsidRDefault="00743247">
      <w:pPr>
        <w:numPr>
          <w:ilvl w:val="0"/>
          <w:numId w:val="1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4083A7AD" w14:textId="3A4C132E" w:rsidR="00743247" w:rsidRPr="00990DD7" w:rsidRDefault="00743247">
      <w:pPr>
        <w:numPr>
          <w:ilvl w:val="1"/>
          <w:numId w:val="15"/>
        </w:numPr>
        <w:spacing w:before="0" w:after="0"/>
      </w:pPr>
      <w:r w:rsidRPr="00990DD7">
        <w:t xml:space="preserve">Create an HTML document named </w:t>
      </w:r>
      <w:r w:rsidR="0051584E">
        <w:rPr>
          <w:b/>
          <w:bCs/>
          <w:lang w:val="en-GB"/>
        </w:rPr>
        <w:t>align-self</w:t>
      </w:r>
      <w:r w:rsidRPr="00990DD7">
        <w:rPr>
          <w:b/>
          <w:bCs/>
        </w:rPr>
        <w:t>.html</w:t>
      </w:r>
    </w:p>
    <w:p w14:paraId="15C46D6B" w14:textId="7857D173" w:rsidR="00743247" w:rsidRPr="00C87B8D" w:rsidRDefault="00743247">
      <w:pPr>
        <w:numPr>
          <w:ilvl w:val="1"/>
          <w:numId w:val="15"/>
        </w:numPr>
        <w:spacing w:before="0" w:after="0"/>
      </w:pPr>
      <w:r w:rsidRPr="00990DD7">
        <w:t xml:space="preserve">Create a CSS file named </w:t>
      </w:r>
      <w:r w:rsidR="0051584E">
        <w:rPr>
          <w:b/>
          <w:bCs/>
          <w:lang w:val="en-GB"/>
        </w:rPr>
        <w:t>align-self</w:t>
      </w:r>
      <w:r w:rsidRPr="00990DD7">
        <w:rPr>
          <w:b/>
          <w:bCs/>
        </w:rPr>
        <w:t>.css</w:t>
      </w:r>
    </w:p>
    <w:p w14:paraId="38728D75" w14:textId="77777777" w:rsidR="00B47E7E" w:rsidRPr="004A417C" w:rsidRDefault="00B47E7E" w:rsidP="00B47E7E">
      <w:pPr>
        <w:spacing w:before="0" w:after="0"/>
        <w:ind w:left="1440"/>
      </w:pPr>
    </w:p>
    <w:p w14:paraId="1DA9889D" w14:textId="77777777" w:rsidR="00B47E7E" w:rsidRPr="00CE30A8" w:rsidRDefault="00B47E7E">
      <w:pPr>
        <w:numPr>
          <w:ilvl w:val="0"/>
          <w:numId w:val="21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BEAB0FA" w14:textId="77777777" w:rsidR="00B47E7E" w:rsidRPr="00807DAA" w:rsidRDefault="00B47E7E">
      <w:pPr>
        <w:numPr>
          <w:ilvl w:val="1"/>
          <w:numId w:val="21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594144D" w14:textId="7E3B1853" w:rsidR="00B47E7E" w:rsidRPr="00CE30A8" w:rsidRDefault="00B47E7E">
      <w:pPr>
        <w:numPr>
          <w:ilvl w:val="1"/>
          <w:numId w:val="21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5CDBB1A0" w14:textId="77777777" w:rsidR="00B47E7E" w:rsidRPr="00CE30A8" w:rsidRDefault="00B47E7E">
      <w:pPr>
        <w:numPr>
          <w:ilvl w:val="2"/>
          <w:numId w:val="21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33A374A" w14:textId="1C809F6F" w:rsidR="00B47E7E" w:rsidRPr="00CE30A8" w:rsidRDefault="00B47E7E">
      <w:pPr>
        <w:numPr>
          <w:ilvl w:val="2"/>
          <w:numId w:val="21"/>
        </w:numPr>
        <w:spacing w:before="0" w:after="0"/>
      </w:pPr>
      <w:r>
        <w:rPr>
          <w:lang w:val="en-GB"/>
        </w:rPr>
        <w:t>Add text to the .flex-item elements as shown on the screenshot</w:t>
      </w:r>
      <w:r w:rsidR="00852C4F">
        <w:rPr>
          <w:lang w:val="en-GB"/>
        </w:rPr>
        <w:br/>
      </w:r>
    </w:p>
    <w:p w14:paraId="1B680EDE" w14:textId="77777777" w:rsidR="00B47E7E" w:rsidRPr="00CE30A8" w:rsidRDefault="00B47E7E">
      <w:pPr>
        <w:numPr>
          <w:ilvl w:val="0"/>
          <w:numId w:val="21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20F0D3B" w14:textId="77777777" w:rsidR="00B47E7E" w:rsidRPr="00F72230" w:rsidRDefault="00B47E7E">
      <w:pPr>
        <w:numPr>
          <w:ilvl w:val="1"/>
          <w:numId w:val="21"/>
        </w:numPr>
        <w:spacing w:before="0" w:after="0"/>
      </w:pPr>
      <w:r>
        <w:rPr>
          <w:lang w:val="en-GB"/>
        </w:rPr>
        <w:t>Copy the styles from Task 1</w:t>
      </w:r>
    </w:p>
    <w:p w14:paraId="65800769" w14:textId="77777777" w:rsidR="00F72230" w:rsidRPr="00CD649C" w:rsidRDefault="00F72230">
      <w:pPr>
        <w:numPr>
          <w:ilvl w:val="1"/>
          <w:numId w:val="21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7BA926F9" w14:textId="77777777" w:rsidR="00F72230" w:rsidRPr="007A7479" w:rsidRDefault="00F72230">
      <w:pPr>
        <w:numPr>
          <w:ilvl w:val="2"/>
          <w:numId w:val="21"/>
        </w:numPr>
        <w:spacing w:before="0" w:after="0"/>
      </w:pPr>
      <w:r>
        <w:rPr>
          <w:lang w:val="en-GB"/>
        </w:rPr>
        <w:t>align-items – flex-start</w:t>
      </w:r>
    </w:p>
    <w:p w14:paraId="167B34DA" w14:textId="50A20640" w:rsidR="00B47E7E" w:rsidRPr="00CE30A8" w:rsidRDefault="00B47E7E">
      <w:pPr>
        <w:numPr>
          <w:ilvl w:val="1"/>
          <w:numId w:val="21"/>
        </w:numPr>
        <w:spacing w:before="0" w:after="0"/>
      </w:pPr>
      <w:bookmarkStart w:id="36" w:name="_Hlk167278737"/>
      <w:r>
        <w:rPr>
          <w:lang w:val="en-GB"/>
        </w:rPr>
        <w:t>Create a new class “</w:t>
      </w:r>
      <w:r w:rsidR="00852C4F">
        <w:rPr>
          <w:lang w:val="en-GB"/>
        </w:rPr>
        <w:t>align-self-flex-start</w:t>
      </w:r>
      <w:r>
        <w:rPr>
          <w:lang w:val="en-GB"/>
        </w:rPr>
        <w:t xml:space="preserve">” and use it to style </w:t>
      </w:r>
      <w:r w:rsidR="00852C4F">
        <w:rPr>
          <w:lang w:val="en-GB"/>
        </w:rPr>
        <w:t>the 2nd</w:t>
      </w:r>
      <w:r>
        <w:rPr>
          <w:lang w:val="en-GB"/>
        </w:rPr>
        <w:t xml:space="preserve"> .flex-item element inside it with the following styles</w:t>
      </w:r>
      <w:bookmarkEnd w:id="36"/>
      <w:r>
        <w:rPr>
          <w:lang w:val="en-GB"/>
        </w:rPr>
        <w:t>:</w:t>
      </w:r>
    </w:p>
    <w:p w14:paraId="0FA74D51" w14:textId="2A55D0AA" w:rsidR="00B47E7E" w:rsidRDefault="00852C4F">
      <w:pPr>
        <w:numPr>
          <w:ilvl w:val="2"/>
          <w:numId w:val="21"/>
        </w:numPr>
        <w:spacing w:before="0" w:after="0"/>
      </w:pPr>
      <w:bookmarkStart w:id="37" w:name="_Hlk167278752"/>
      <w:r>
        <w:rPr>
          <w:lang w:val="en-GB"/>
        </w:rPr>
        <w:t>align-self</w:t>
      </w:r>
      <w:bookmarkEnd w:id="37"/>
      <w:r w:rsidR="005D24F3">
        <w:rPr>
          <w:lang w:val="en-GB"/>
        </w:rPr>
        <w:t xml:space="preserve"> -</w:t>
      </w:r>
      <w:r>
        <w:rPr>
          <w:lang w:val="en-GB"/>
        </w:rPr>
        <w:t xml:space="preserve"> flex-start;</w:t>
      </w:r>
    </w:p>
    <w:p w14:paraId="204DD6CC" w14:textId="0D2666C9" w:rsidR="00B47E7E" w:rsidRPr="00CE30A8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t>Create a new class “align-self-</w:t>
      </w:r>
      <w:r w:rsidR="005D24F3">
        <w:rPr>
          <w:lang w:val="en-GB"/>
        </w:rPr>
        <w:t>center</w:t>
      </w:r>
      <w:r>
        <w:rPr>
          <w:lang w:val="en-GB"/>
        </w:rPr>
        <w:t>” and use it to style the 2nd .flex-item element inside it with the following styles</w:t>
      </w:r>
      <w:r w:rsidR="00B47E7E">
        <w:rPr>
          <w:lang w:val="en-GB"/>
        </w:rPr>
        <w:t>:</w:t>
      </w:r>
    </w:p>
    <w:p w14:paraId="653616B1" w14:textId="41452CF8" w:rsidR="00B47E7E" w:rsidRPr="000025C4" w:rsidRDefault="00852C4F">
      <w:pPr>
        <w:numPr>
          <w:ilvl w:val="2"/>
          <w:numId w:val="21"/>
        </w:numPr>
        <w:spacing w:before="0" w:after="0"/>
      </w:pPr>
      <w:r>
        <w:rPr>
          <w:lang w:val="en-GB"/>
        </w:rPr>
        <w:t>align-self</w:t>
      </w:r>
      <w:r w:rsidR="005D24F3">
        <w:rPr>
          <w:lang w:val="en-GB"/>
        </w:rPr>
        <w:t xml:space="preserve"> -</w:t>
      </w:r>
      <w:r w:rsidR="00B47E7E">
        <w:rPr>
          <w:lang w:val="en-GB"/>
        </w:rPr>
        <w:t xml:space="preserve"> </w:t>
      </w:r>
      <w:r>
        <w:rPr>
          <w:lang w:val="en-GB"/>
        </w:rPr>
        <w:t>center</w:t>
      </w:r>
      <w:r w:rsidR="00B47E7E">
        <w:rPr>
          <w:lang w:val="en-GB"/>
        </w:rPr>
        <w:t>;</w:t>
      </w:r>
    </w:p>
    <w:p w14:paraId="6711622F" w14:textId="54E1C033" w:rsidR="00B47E7E" w:rsidRPr="000025C4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lastRenderedPageBreak/>
        <w:t>Create a new class “align-self-flex-</w:t>
      </w:r>
      <w:r w:rsidR="005D24F3">
        <w:rPr>
          <w:lang w:val="en-GB"/>
        </w:rPr>
        <w:t>end</w:t>
      </w:r>
      <w:r>
        <w:rPr>
          <w:lang w:val="en-GB"/>
        </w:rPr>
        <w:t>” and use it to style the 2nd .flex-item element inside it with the following styles</w:t>
      </w:r>
      <w:r w:rsidR="00B47E7E">
        <w:rPr>
          <w:lang w:val="en-GB"/>
        </w:rPr>
        <w:t>:</w:t>
      </w:r>
    </w:p>
    <w:p w14:paraId="20F095C5" w14:textId="7D0D9567" w:rsidR="00B47E7E" w:rsidRPr="000025C4" w:rsidRDefault="00852C4F">
      <w:pPr>
        <w:numPr>
          <w:ilvl w:val="2"/>
          <w:numId w:val="21"/>
        </w:numPr>
        <w:spacing w:before="0" w:after="0"/>
      </w:pPr>
      <w:r>
        <w:rPr>
          <w:lang w:val="en-GB"/>
        </w:rPr>
        <w:t>align-self</w:t>
      </w:r>
      <w:r w:rsidR="005D24F3">
        <w:rPr>
          <w:lang w:val="en-GB"/>
        </w:rPr>
        <w:t xml:space="preserve"> -</w:t>
      </w:r>
      <w:r>
        <w:rPr>
          <w:lang w:val="en-GB"/>
        </w:rPr>
        <w:t xml:space="preserve"> flex-end</w:t>
      </w:r>
      <w:r w:rsidR="00B47E7E">
        <w:rPr>
          <w:lang w:val="en-GB"/>
        </w:rPr>
        <w:t>;</w:t>
      </w:r>
    </w:p>
    <w:p w14:paraId="48AE613C" w14:textId="4424ECF8" w:rsidR="00B47E7E" w:rsidRPr="00CE30A8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t>Create a new class “align-self-</w:t>
      </w:r>
      <w:r w:rsidR="005D24F3">
        <w:rPr>
          <w:lang w:val="en-GB"/>
        </w:rPr>
        <w:t>baseline</w:t>
      </w:r>
      <w:r>
        <w:rPr>
          <w:lang w:val="en-GB"/>
        </w:rPr>
        <w:t>” and use it to style the 2nd .flex-item element inside it with the following styles</w:t>
      </w:r>
      <w:r w:rsidR="00B47E7E">
        <w:rPr>
          <w:lang w:val="en-GB"/>
        </w:rPr>
        <w:t>:</w:t>
      </w:r>
    </w:p>
    <w:p w14:paraId="64D51D40" w14:textId="27BAFBC9" w:rsidR="00B47E7E" w:rsidRDefault="005D24F3">
      <w:pPr>
        <w:numPr>
          <w:ilvl w:val="2"/>
          <w:numId w:val="21"/>
        </w:numPr>
        <w:spacing w:before="0" w:after="0"/>
      </w:pPr>
      <w:r>
        <w:rPr>
          <w:lang w:val="en-GB"/>
        </w:rPr>
        <w:t>align-self -</w:t>
      </w:r>
      <w:r w:rsidR="00B47E7E">
        <w:rPr>
          <w:lang w:val="en-GB"/>
        </w:rPr>
        <w:t xml:space="preserve"> </w:t>
      </w:r>
      <w:r>
        <w:rPr>
          <w:lang w:val="en-GB"/>
        </w:rPr>
        <w:t>baseline</w:t>
      </w:r>
      <w:r w:rsidR="00B47E7E">
        <w:rPr>
          <w:lang w:val="en-GB"/>
        </w:rPr>
        <w:t>;</w:t>
      </w:r>
    </w:p>
    <w:p w14:paraId="5ED01403" w14:textId="77777777" w:rsidR="00B47E7E" w:rsidRDefault="00B47E7E" w:rsidP="00B47E7E">
      <w:pPr>
        <w:spacing w:before="0" w:after="0"/>
        <w:ind w:left="2880"/>
      </w:pPr>
    </w:p>
    <w:p w14:paraId="69B15E1B" w14:textId="6FAB7CF8" w:rsidR="00253D58" w:rsidRDefault="00B47E7E">
      <w:pPr>
        <w:numPr>
          <w:ilvl w:val="1"/>
          <w:numId w:val="21"/>
        </w:numPr>
        <w:spacing w:before="0" w:after="200"/>
      </w:pPr>
      <w:r w:rsidRPr="00B47E7E">
        <w:rPr>
          <w:lang w:val="en-GB"/>
        </w:rPr>
        <w:t>Apply the classes to the appropriate .flex-container elements to achieve the results shown in the screenshot</w:t>
      </w:r>
      <w:r w:rsidR="00253D58">
        <w:br w:type="page"/>
      </w:r>
    </w:p>
    <w:p w14:paraId="3BC5FB1F" w14:textId="0F692A75" w:rsidR="00FA69A4" w:rsidRDefault="00FA69A4" w:rsidP="00FA69A4">
      <w:pPr>
        <w:pStyle w:val="Heading2"/>
      </w:pPr>
      <w:r>
        <w:lastRenderedPageBreak/>
        <w:t>Property: Order</w:t>
      </w:r>
    </w:p>
    <w:p w14:paraId="12F4A904" w14:textId="4A76E8E3" w:rsidR="00FA69A4" w:rsidRDefault="00743247" w:rsidP="00FA69A4">
      <w:r w:rsidRPr="00D71497">
        <w:rPr>
          <w:noProof/>
        </w:rPr>
        <w:drawing>
          <wp:inline distT="0" distB="0" distL="0" distR="0" wp14:anchorId="4EB6165F" wp14:editId="2396B9B8">
            <wp:extent cx="6622415" cy="2393950"/>
            <wp:effectExtent l="12700" t="12700" r="6985" b="19050"/>
            <wp:docPr id="161716125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161253" name="Картина 1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5736"/>
                    <a:stretch/>
                  </pic:blipFill>
                  <pic:spPr bwMode="auto">
                    <a:xfrm>
                      <a:off x="0" y="0"/>
                      <a:ext cx="6624298" cy="23946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1184B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69DC831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2E15DC90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17BB5536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08C0A461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616ED3B6" w14:textId="77777777" w:rsidR="00743247" w:rsidRPr="00990DD7" w:rsidRDefault="00743247">
      <w:pPr>
        <w:numPr>
          <w:ilvl w:val="0"/>
          <w:numId w:val="1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3BCC8FA" w14:textId="675851F8" w:rsidR="00743247" w:rsidRPr="00990DD7" w:rsidRDefault="00743247">
      <w:pPr>
        <w:numPr>
          <w:ilvl w:val="1"/>
          <w:numId w:val="16"/>
        </w:numPr>
        <w:spacing w:before="0" w:after="0"/>
      </w:pPr>
      <w:r w:rsidRPr="00990DD7">
        <w:t xml:space="preserve">Create an HTML document named </w:t>
      </w:r>
      <w:r w:rsidR="004B6C74">
        <w:rPr>
          <w:b/>
          <w:bCs/>
          <w:lang w:val="en-GB"/>
        </w:rPr>
        <w:t>order</w:t>
      </w:r>
      <w:r w:rsidRPr="00990DD7">
        <w:rPr>
          <w:b/>
          <w:bCs/>
        </w:rPr>
        <w:t>.html</w:t>
      </w:r>
    </w:p>
    <w:p w14:paraId="2C77132F" w14:textId="5C68F6A0" w:rsidR="00743247" w:rsidRPr="00C87B8D" w:rsidRDefault="00743247">
      <w:pPr>
        <w:numPr>
          <w:ilvl w:val="1"/>
          <w:numId w:val="16"/>
        </w:numPr>
        <w:spacing w:before="0" w:after="0"/>
      </w:pPr>
      <w:r w:rsidRPr="00990DD7">
        <w:t xml:space="preserve">Create a CSS file named </w:t>
      </w:r>
      <w:r w:rsidR="004B6C74">
        <w:rPr>
          <w:b/>
          <w:bCs/>
          <w:lang w:val="en-GB"/>
        </w:rPr>
        <w:t>order</w:t>
      </w:r>
      <w:r w:rsidRPr="00990DD7">
        <w:rPr>
          <w:b/>
          <w:bCs/>
        </w:rPr>
        <w:t>.css</w:t>
      </w:r>
    </w:p>
    <w:p w14:paraId="20E63579" w14:textId="77777777" w:rsidR="00B47E7E" w:rsidRPr="004A417C" w:rsidRDefault="00B47E7E" w:rsidP="00B47E7E">
      <w:pPr>
        <w:spacing w:before="0" w:after="0"/>
        <w:ind w:left="1440"/>
      </w:pPr>
    </w:p>
    <w:p w14:paraId="3A9E34B4" w14:textId="77777777" w:rsidR="00B47E7E" w:rsidRPr="00CE30A8" w:rsidRDefault="00B47E7E">
      <w:pPr>
        <w:numPr>
          <w:ilvl w:val="0"/>
          <w:numId w:val="20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6258BDBF" w14:textId="77777777" w:rsidR="00B47E7E" w:rsidRPr="00807DAA" w:rsidRDefault="00B47E7E">
      <w:pPr>
        <w:numPr>
          <w:ilvl w:val="1"/>
          <w:numId w:val="20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17438DC" w14:textId="49499C3B" w:rsidR="00B47E7E" w:rsidRPr="00CE30A8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 xml:space="preserve">Create </w:t>
      </w:r>
      <w:r w:rsidR="00317164">
        <w:rPr>
          <w:lang w:val="en-GB"/>
        </w:rPr>
        <w:t>2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62B5F5AF" w14:textId="77777777" w:rsidR="00B47E7E" w:rsidRPr="00CE30A8" w:rsidRDefault="00B47E7E">
      <w:pPr>
        <w:numPr>
          <w:ilvl w:val="2"/>
          <w:numId w:val="20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99F2964" w14:textId="77777777" w:rsidR="00B47E7E" w:rsidRPr="00CE30A8" w:rsidRDefault="00B47E7E">
      <w:pPr>
        <w:numPr>
          <w:ilvl w:val="2"/>
          <w:numId w:val="20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6A03DF6E" w14:textId="77777777" w:rsidR="00B47E7E" w:rsidRPr="00CE30A8" w:rsidRDefault="00B47E7E">
      <w:pPr>
        <w:numPr>
          <w:ilvl w:val="0"/>
          <w:numId w:val="20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319F73C6" w14:textId="77777777" w:rsidR="00B47E7E" w:rsidRPr="00161E6A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Copy the styles from Task 1</w:t>
      </w:r>
    </w:p>
    <w:p w14:paraId="634EA94C" w14:textId="77777777" w:rsidR="00161E6A" w:rsidRPr="00CD649C" w:rsidRDefault="00161E6A">
      <w:pPr>
        <w:numPr>
          <w:ilvl w:val="1"/>
          <w:numId w:val="20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5BC1A72B" w14:textId="77777777" w:rsidR="00161E6A" w:rsidRPr="007A7479" w:rsidRDefault="00161E6A">
      <w:pPr>
        <w:numPr>
          <w:ilvl w:val="2"/>
          <w:numId w:val="20"/>
        </w:numPr>
        <w:spacing w:before="0" w:after="0"/>
      </w:pPr>
      <w:r>
        <w:rPr>
          <w:lang w:val="en-GB"/>
        </w:rPr>
        <w:t>align-items – flex-start</w:t>
      </w:r>
    </w:p>
    <w:p w14:paraId="4D295396" w14:textId="4E60A702" w:rsidR="00B47E7E" w:rsidRPr="008227F2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Create a new class “</w:t>
      </w:r>
      <w:r w:rsidR="008227F2">
        <w:rPr>
          <w:lang w:val="en-GB"/>
        </w:rPr>
        <w:t>custom-order</w:t>
      </w:r>
      <w:r>
        <w:rPr>
          <w:lang w:val="en-GB"/>
        </w:rPr>
        <w:t xml:space="preserve">” and use it to style </w:t>
      </w:r>
      <w:r w:rsidR="008227F2">
        <w:rPr>
          <w:lang w:val="en-GB"/>
        </w:rPr>
        <w:t>each individual</w:t>
      </w:r>
      <w:r>
        <w:rPr>
          <w:lang w:val="en-GB"/>
        </w:rPr>
        <w:t xml:space="preserve"> .flex-item element inside it with the following styles:</w:t>
      </w:r>
    </w:p>
    <w:p w14:paraId="62A4235C" w14:textId="6184F23A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1</w:t>
      </w:r>
    </w:p>
    <w:p w14:paraId="6C8A894B" w14:textId="6EB07C52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5</w:t>
      </w:r>
    </w:p>
    <w:p w14:paraId="61196F64" w14:textId="77E95427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2</w:t>
      </w:r>
    </w:p>
    <w:p w14:paraId="0D6D307A" w14:textId="04596137" w:rsidR="008227F2" w:rsidRPr="008227F2" w:rsidRDefault="008227F2">
      <w:pPr>
        <w:numPr>
          <w:ilvl w:val="3"/>
          <w:numId w:val="20"/>
        </w:numPr>
        <w:spacing w:before="0" w:after="0"/>
      </w:pPr>
      <w:r w:rsidRPr="008227F2">
        <w:rPr>
          <w:lang w:val="en-GB"/>
        </w:rPr>
        <w:t>Order – 3</w:t>
      </w:r>
    </w:p>
    <w:p w14:paraId="53C44877" w14:textId="71C57C88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3</w:t>
      </w:r>
    </w:p>
    <w:p w14:paraId="199BB948" w14:textId="498457AE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1</w:t>
      </w:r>
    </w:p>
    <w:p w14:paraId="0E815437" w14:textId="7F8A2095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4</w:t>
      </w:r>
    </w:p>
    <w:p w14:paraId="174A57F7" w14:textId="0A9110CE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6</w:t>
      </w:r>
    </w:p>
    <w:p w14:paraId="32C20F52" w14:textId="317792CB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5</w:t>
      </w:r>
    </w:p>
    <w:p w14:paraId="4420C1D3" w14:textId="2AD91B57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2</w:t>
      </w:r>
    </w:p>
    <w:p w14:paraId="6E5B267A" w14:textId="655C7D9B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lastRenderedPageBreak/>
        <w:t>Item 6</w:t>
      </w:r>
    </w:p>
    <w:p w14:paraId="73C4E432" w14:textId="7385E13E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4</w:t>
      </w:r>
    </w:p>
    <w:p w14:paraId="024CF3ED" w14:textId="77777777" w:rsidR="00B47E7E" w:rsidRDefault="00B47E7E" w:rsidP="00B47E7E">
      <w:pPr>
        <w:spacing w:before="0" w:after="0"/>
        <w:ind w:left="2880"/>
      </w:pPr>
    </w:p>
    <w:p w14:paraId="5D367821" w14:textId="77777777" w:rsidR="00B47E7E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1353D4FA" w14:textId="296A4D38" w:rsidR="00830F5D" w:rsidRDefault="00830F5D" w:rsidP="00B47E7E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</w:p>
    <w:sectPr w:rsidR="00830F5D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6DBC8" w14:textId="77777777" w:rsidR="003C0DBC" w:rsidRDefault="003C0DBC" w:rsidP="008068A2">
      <w:pPr>
        <w:spacing w:after="0" w:line="240" w:lineRule="auto"/>
      </w:pPr>
      <w:r>
        <w:separator/>
      </w:r>
    </w:p>
  </w:endnote>
  <w:endnote w:type="continuationSeparator" w:id="0">
    <w:p w14:paraId="4C6A4369" w14:textId="77777777" w:rsidR="003C0DBC" w:rsidRDefault="003C0D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du="http://schemas.microsoft.com/office/word/2023/wordml/word16du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951A5" w14:textId="77777777" w:rsidR="003C0DBC" w:rsidRDefault="003C0DBC" w:rsidP="008068A2">
      <w:pPr>
        <w:spacing w:after="0" w:line="240" w:lineRule="auto"/>
      </w:pPr>
      <w:r>
        <w:separator/>
      </w:r>
    </w:p>
  </w:footnote>
  <w:footnote w:type="continuationSeparator" w:id="0">
    <w:p w14:paraId="3F80B586" w14:textId="77777777" w:rsidR="003C0DBC" w:rsidRDefault="003C0D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C4FDE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6065E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4D585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1670E5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0FE7383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A00DEC"/>
    <w:multiLevelType w:val="hybridMultilevel"/>
    <w:tmpl w:val="3C5CE62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C4638C"/>
    <w:multiLevelType w:val="multilevel"/>
    <w:tmpl w:val="29725A88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B62204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4F441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31549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3D577ABF"/>
    <w:multiLevelType w:val="multilevel"/>
    <w:tmpl w:val="49EEACC4"/>
    <w:styleLink w:val="CurrentList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341457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8B21BBA"/>
    <w:multiLevelType w:val="multilevel"/>
    <w:tmpl w:val="29725A88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5F55C15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4B70DE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65DC7DE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7127965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F31D9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F84613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77346778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7C9B16F6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13"/>
  </w:num>
  <w:num w:numId="4">
    <w:abstractNumId w:val="9"/>
  </w:num>
  <w:num w:numId="5">
    <w:abstractNumId w:val="14"/>
  </w:num>
  <w:num w:numId="6">
    <w:abstractNumId w:val="8"/>
  </w:num>
  <w:num w:numId="7">
    <w:abstractNumId w:val="4"/>
  </w:num>
  <w:num w:numId="8">
    <w:abstractNumId w:val="0"/>
  </w:num>
  <w:num w:numId="9">
    <w:abstractNumId w:val="17"/>
  </w:num>
  <w:num w:numId="10">
    <w:abstractNumId w:val="7"/>
  </w:num>
  <w:num w:numId="11">
    <w:abstractNumId w:val="15"/>
  </w:num>
  <w:num w:numId="12">
    <w:abstractNumId w:val="18"/>
  </w:num>
  <w:num w:numId="13">
    <w:abstractNumId w:val="12"/>
  </w:num>
  <w:num w:numId="14">
    <w:abstractNumId w:val="2"/>
  </w:num>
  <w:num w:numId="15">
    <w:abstractNumId w:val="19"/>
  </w:num>
  <w:num w:numId="16">
    <w:abstractNumId w:val="1"/>
  </w:num>
  <w:num w:numId="17">
    <w:abstractNumId w:val="20"/>
  </w:num>
  <w:num w:numId="18">
    <w:abstractNumId w:val="11"/>
  </w:num>
  <w:num w:numId="19">
    <w:abstractNumId w:val="10"/>
  </w:num>
  <w:num w:numId="20">
    <w:abstractNumId w:val="22"/>
  </w:num>
  <w:num w:numId="21">
    <w:abstractNumId w:val="16"/>
  </w:num>
  <w:num w:numId="22">
    <w:abstractNumId w:val="3"/>
  </w:num>
  <w:num w:numId="23">
    <w:abstractNumId w:val="2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kFAMsvBIstAAAA"/>
  </w:docVars>
  <w:rsids>
    <w:rsidRoot w:val="008068A2"/>
    <w:rsid w:val="0000029D"/>
    <w:rsid w:val="000006BB"/>
    <w:rsid w:val="000025C4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4783A"/>
    <w:rsid w:val="00053EE6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CE2"/>
    <w:rsid w:val="001619DF"/>
    <w:rsid w:val="00161E6A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86399"/>
    <w:rsid w:val="0019264D"/>
    <w:rsid w:val="001A256C"/>
    <w:rsid w:val="001A29DA"/>
    <w:rsid w:val="001A6728"/>
    <w:rsid w:val="001B7060"/>
    <w:rsid w:val="001C1FCD"/>
    <w:rsid w:val="001C7053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53D58"/>
    <w:rsid w:val="00264287"/>
    <w:rsid w:val="0026589D"/>
    <w:rsid w:val="002664E1"/>
    <w:rsid w:val="002674C4"/>
    <w:rsid w:val="00272AA5"/>
    <w:rsid w:val="002819B5"/>
    <w:rsid w:val="002853F4"/>
    <w:rsid w:val="00285941"/>
    <w:rsid w:val="002869A9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17164"/>
    <w:rsid w:val="00322F4A"/>
    <w:rsid w:val="003230CF"/>
    <w:rsid w:val="00330F0C"/>
    <w:rsid w:val="003311B8"/>
    <w:rsid w:val="0033212E"/>
    <w:rsid w:val="00332B12"/>
    <w:rsid w:val="0033490F"/>
    <w:rsid w:val="0034349F"/>
    <w:rsid w:val="003444B1"/>
    <w:rsid w:val="00345D35"/>
    <w:rsid w:val="00363168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DBC"/>
    <w:rsid w:val="003C31A9"/>
    <w:rsid w:val="003C3A0F"/>
    <w:rsid w:val="003D3253"/>
    <w:rsid w:val="003D3F6A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24B9"/>
    <w:rsid w:val="00465216"/>
    <w:rsid w:val="0047331A"/>
    <w:rsid w:val="0047640B"/>
    <w:rsid w:val="0047644B"/>
    <w:rsid w:val="00476D4B"/>
    <w:rsid w:val="00491748"/>
    <w:rsid w:val="004A417C"/>
    <w:rsid w:val="004A5EB5"/>
    <w:rsid w:val="004A765F"/>
    <w:rsid w:val="004A7E77"/>
    <w:rsid w:val="004B0253"/>
    <w:rsid w:val="004B6C74"/>
    <w:rsid w:val="004C0A80"/>
    <w:rsid w:val="004D03E1"/>
    <w:rsid w:val="004D29A9"/>
    <w:rsid w:val="004D4489"/>
    <w:rsid w:val="004D6817"/>
    <w:rsid w:val="004E0D4F"/>
    <w:rsid w:val="004E4C1E"/>
    <w:rsid w:val="004F4E78"/>
    <w:rsid w:val="004F5A6F"/>
    <w:rsid w:val="0050017E"/>
    <w:rsid w:val="00502EB1"/>
    <w:rsid w:val="00503820"/>
    <w:rsid w:val="005054C7"/>
    <w:rsid w:val="00507F81"/>
    <w:rsid w:val="0051584E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3A9"/>
    <w:rsid w:val="005C6A24"/>
    <w:rsid w:val="005D24F3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7652A"/>
    <w:rsid w:val="00682867"/>
    <w:rsid w:val="00686C0C"/>
    <w:rsid w:val="00691852"/>
    <w:rsid w:val="00695634"/>
    <w:rsid w:val="006A0F24"/>
    <w:rsid w:val="006A253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07ABA"/>
    <w:rsid w:val="00710A41"/>
    <w:rsid w:val="007223A0"/>
    <w:rsid w:val="00724DA4"/>
    <w:rsid w:val="00726FDC"/>
    <w:rsid w:val="00731C3D"/>
    <w:rsid w:val="00743247"/>
    <w:rsid w:val="00745DFC"/>
    <w:rsid w:val="007578BB"/>
    <w:rsid w:val="007620B1"/>
    <w:rsid w:val="00762F6F"/>
    <w:rsid w:val="00763912"/>
    <w:rsid w:val="0076699F"/>
    <w:rsid w:val="00770C0D"/>
    <w:rsid w:val="0077288D"/>
    <w:rsid w:val="00774E44"/>
    <w:rsid w:val="00775F20"/>
    <w:rsid w:val="00777E5B"/>
    <w:rsid w:val="00785258"/>
    <w:rsid w:val="00791AED"/>
    <w:rsid w:val="00791F02"/>
    <w:rsid w:val="0079324A"/>
    <w:rsid w:val="00794EEE"/>
    <w:rsid w:val="007A635E"/>
    <w:rsid w:val="007A7479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44E6"/>
    <w:rsid w:val="007F5F65"/>
    <w:rsid w:val="00801502"/>
    <w:rsid w:val="00803217"/>
    <w:rsid w:val="008063E1"/>
    <w:rsid w:val="008068A2"/>
    <w:rsid w:val="00807DAA"/>
    <w:rsid w:val="008105A0"/>
    <w:rsid w:val="008227F2"/>
    <w:rsid w:val="008235D4"/>
    <w:rsid w:val="008275A9"/>
    <w:rsid w:val="00830556"/>
    <w:rsid w:val="00830F5D"/>
    <w:rsid w:val="00834B87"/>
    <w:rsid w:val="00836CA4"/>
    <w:rsid w:val="0085184F"/>
    <w:rsid w:val="00852C4F"/>
    <w:rsid w:val="00861625"/>
    <w:rsid w:val="008617B5"/>
    <w:rsid w:val="00866481"/>
    <w:rsid w:val="00870828"/>
    <w:rsid w:val="00877F9C"/>
    <w:rsid w:val="0088080B"/>
    <w:rsid w:val="00894542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4122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1D39"/>
    <w:rsid w:val="00972C7F"/>
    <w:rsid w:val="009760C2"/>
    <w:rsid w:val="00976E46"/>
    <w:rsid w:val="00977A71"/>
    <w:rsid w:val="00981239"/>
    <w:rsid w:val="009933D6"/>
    <w:rsid w:val="009A7A6D"/>
    <w:rsid w:val="009B4FB4"/>
    <w:rsid w:val="009B6721"/>
    <w:rsid w:val="009C0C39"/>
    <w:rsid w:val="009D1805"/>
    <w:rsid w:val="009E1A09"/>
    <w:rsid w:val="009E671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746F6"/>
    <w:rsid w:val="00A76C8A"/>
    <w:rsid w:val="00A847D3"/>
    <w:rsid w:val="00AA3772"/>
    <w:rsid w:val="00AA5578"/>
    <w:rsid w:val="00AA72A8"/>
    <w:rsid w:val="00AA793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47E7E"/>
    <w:rsid w:val="00B50345"/>
    <w:rsid w:val="00B567F6"/>
    <w:rsid w:val="00B56DF3"/>
    <w:rsid w:val="00B56EA9"/>
    <w:rsid w:val="00B57A5C"/>
    <w:rsid w:val="00B6185B"/>
    <w:rsid w:val="00B638EB"/>
    <w:rsid w:val="00B63DED"/>
    <w:rsid w:val="00B721C8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BF7FB5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44DED"/>
    <w:rsid w:val="00C53F37"/>
    <w:rsid w:val="00C5499A"/>
    <w:rsid w:val="00C5645E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649C"/>
    <w:rsid w:val="00CD7485"/>
    <w:rsid w:val="00CE2360"/>
    <w:rsid w:val="00CE236C"/>
    <w:rsid w:val="00CE2E10"/>
    <w:rsid w:val="00CE30A8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75BA"/>
    <w:rsid w:val="00D30685"/>
    <w:rsid w:val="00D32DA8"/>
    <w:rsid w:val="00D3404A"/>
    <w:rsid w:val="00D4354E"/>
    <w:rsid w:val="00D43F69"/>
    <w:rsid w:val="00D47C8F"/>
    <w:rsid w:val="00D50F79"/>
    <w:rsid w:val="00D62417"/>
    <w:rsid w:val="00D7055B"/>
    <w:rsid w:val="00D71497"/>
    <w:rsid w:val="00D73957"/>
    <w:rsid w:val="00D8395C"/>
    <w:rsid w:val="00D910AA"/>
    <w:rsid w:val="00D94AEB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33DD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33910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72230"/>
    <w:rsid w:val="00F7774D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E2C72"/>
    <w:rsid w:val="00FE483C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E6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830F5D"/>
    <w:pPr>
      <w:numPr>
        <w:numId w:val="2"/>
      </w:numPr>
    </w:pPr>
  </w:style>
  <w:style w:type="numbering" w:customStyle="1" w:styleId="CurrentList2">
    <w:name w:val="Current List2"/>
    <w:uiPriority w:val="99"/>
    <w:rsid w:val="00830F5D"/>
    <w:pPr>
      <w:numPr>
        <w:numId w:val="3"/>
      </w:numPr>
    </w:pPr>
  </w:style>
  <w:style w:type="numbering" w:customStyle="1" w:styleId="CurrentList3">
    <w:name w:val="Current List3"/>
    <w:uiPriority w:val="99"/>
    <w:rsid w:val="004624B9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59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veloper.mozilla.org/en-US/docs/Learn/CSS/CSS_layout/Flexbox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yperlink" Target="https://developer.mozilla.org/en-US/docs/Web/CSS/CSS_flexible_box_layout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hyperlink" Target="https://codepen.io/kdankov/pen/QWoVyZJ" TargetMode="External"/><Relationship Id="rId20" Type="http://schemas.openxmlformats.org/officeDocument/2006/relationships/image" Target="media/image4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8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joshwcomeau.com/css/interactive-guide-to-flexbox/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ss-tricks.com/snippets/css/a-guide-to-flexbox/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2</Pages>
  <Words>2305</Words>
  <Characters>13144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.datskov@gmail.com</cp:lastModifiedBy>
  <cp:revision>36</cp:revision>
  <cp:lastPrinted>2024-05-09T05:56:00Z</cp:lastPrinted>
  <dcterms:created xsi:type="dcterms:W3CDTF">2024-05-09T05:56:00Z</dcterms:created>
  <dcterms:modified xsi:type="dcterms:W3CDTF">2024-06-09T19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